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5404C" w14:textId="06CDFA8C" w:rsidR="006C43F0" w:rsidRPr="004C4C32" w:rsidRDefault="004C4C32" w:rsidP="004C4C32">
      <w:pPr>
        <w:jc w:val="center"/>
        <w:rPr>
          <w:b/>
          <w:bCs/>
          <w:sz w:val="28"/>
          <w:szCs w:val="24"/>
        </w:rPr>
      </w:pPr>
      <w:r w:rsidRPr="004C4C32">
        <w:rPr>
          <w:b/>
          <w:bCs/>
          <w:sz w:val="28"/>
          <w:szCs w:val="24"/>
        </w:rPr>
        <w:t>Patient Management and Accounting System for Doctors (PMASD)</w:t>
      </w:r>
    </w:p>
    <w:p w14:paraId="44A7E03B" w14:textId="77521B9C" w:rsidR="004C4C32" w:rsidRDefault="004C4C32"/>
    <w:p w14:paraId="141B7DF4" w14:textId="1D4D0F43" w:rsidR="004C4C32" w:rsidRDefault="004C4C32" w:rsidP="002149A4">
      <w:pPr>
        <w:jc w:val="both"/>
      </w:pPr>
      <w:r>
        <w:t>Patient Management involves recording patient data, consultation data and prescription data. Since prescriptions are legal documents, they have to be stored correctly.</w:t>
      </w:r>
    </w:p>
    <w:p w14:paraId="23B96BE6" w14:textId="0BF4F524" w:rsidR="004C4C32" w:rsidRDefault="004C4C32" w:rsidP="002149A4">
      <w:pPr>
        <w:jc w:val="both"/>
      </w:pPr>
      <w:r>
        <w:t xml:space="preserve">Accounting System involves logging inflows and outflows of a doctor. We’ll make a very </w:t>
      </w:r>
      <w:r w:rsidR="002149A4">
        <w:t>toned-down</w:t>
      </w:r>
      <w:r>
        <w:t xml:space="preserve"> version of the usual accounting software</w:t>
      </w:r>
      <w:r w:rsidR="002149A4">
        <w:t xml:space="preserve"> programs</w:t>
      </w:r>
      <w:r>
        <w:t xml:space="preserve"> (Tally etc.)</w:t>
      </w:r>
      <w:r w:rsidR="002149A4">
        <w:t>.</w:t>
      </w:r>
    </w:p>
    <w:p w14:paraId="4F6D22EB" w14:textId="3AEE020F" w:rsidR="002149A4" w:rsidRDefault="002149A4" w:rsidP="002149A4">
      <w:pPr>
        <w:jc w:val="both"/>
      </w:pPr>
      <w:r>
        <w:t>We’ll start with the Patient Management System first though, get started with the project.</w:t>
      </w:r>
    </w:p>
    <w:p w14:paraId="57D1C7C0" w14:textId="0F1FD5D3" w:rsidR="002149A4" w:rsidRDefault="002149A4" w:rsidP="002149A4">
      <w:pPr>
        <w:jc w:val="both"/>
      </w:pPr>
    </w:p>
    <w:p w14:paraId="535AC76F" w14:textId="1D17E468" w:rsidR="00E7048F" w:rsidRPr="00E7048F" w:rsidRDefault="00E7048F" w:rsidP="002149A4">
      <w:pPr>
        <w:jc w:val="both"/>
        <w:rPr>
          <w:b/>
          <w:bCs/>
        </w:rPr>
      </w:pPr>
      <w:r w:rsidRPr="00E7048F">
        <w:rPr>
          <w:b/>
          <w:bCs/>
          <w:u w:val="single"/>
        </w:rPr>
        <w:t>Main Focus:</w:t>
      </w:r>
      <w:r w:rsidRPr="00E7048F">
        <w:rPr>
          <w:b/>
          <w:bCs/>
        </w:rPr>
        <w:t xml:space="preserve"> Data </w:t>
      </w:r>
      <w:r>
        <w:rPr>
          <w:b/>
          <w:bCs/>
        </w:rPr>
        <w:t>e</w:t>
      </w:r>
      <w:r w:rsidRPr="00E7048F">
        <w:rPr>
          <w:b/>
          <w:bCs/>
        </w:rPr>
        <w:t>ntry</w:t>
      </w:r>
      <w:r>
        <w:rPr>
          <w:b/>
          <w:bCs/>
        </w:rPr>
        <w:t xml:space="preserve"> by user</w:t>
      </w:r>
      <w:r w:rsidRPr="00E7048F">
        <w:rPr>
          <w:b/>
          <w:bCs/>
        </w:rPr>
        <w:t xml:space="preserve"> should be super quick</w:t>
      </w:r>
      <w:r>
        <w:rPr>
          <w:b/>
          <w:bCs/>
        </w:rPr>
        <w:t>. Prescription should be generated in record time</w:t>
      </w:r>
      <w:r w:rsidR="004505CA">
        <w:rPr>
          <w:b/>
          <w:bCs/>
        </w:rPr>
        <w:t xml:space="preserve"> (We’ll use a code system to make it fast, will explain later)</w:t>
      </w:r>
    </w:p>
    <w:p w14:paraId="4573A727" w14:textId="77777777" w:rsidR="00E7048F" w:rsidRDefault="00E7048F" w:rsidP="002149A4">
      <w:pPr>
        <w:jc w:val="both"/>
      </w:pPr>
    </w:p>
    <w:p w14:paraId="726B60CF" w14:textId="5DD784B9" w:rsidR="002149A4" w:rsidRPr="002149A4" w:rsidRDefault="002149A4" w:rsidP="002149A4">
      <w:pPr>
        <w:jc w:val="both"/>
        <w:rPr>
          <w:b/>
          <w:bCs/>
        </w:rPr>
      </w:pPr>
      <w:r w:rsidRPr="002149A4">
        <w:rPr>
          <w:b/>
          <w:bCs/>
        </w:rPr>
        <w:t>User Requirements:</w:t>
      </w:r>
    </w:p>
    <w:p w14:paraId="300B997B" w14:textId="45576A55" w:rsidR="002149A4" w:rsidRDefault="002149A4" w:rsidP="002149A4">
      <w:pPr>
        <w:jc w:val="both"/>
      </w:pPr>
      <w:r>
        <w:t>A tile-based home page with the following fields (</w:t>
      </w:r>
      <w:r w:rsidR="00535D60">
        <w:t>may</w:t>
      </w:r>
      <w:r>
        <w:t xml:space="preserve"> change as and when we proceed):</w:t>
      </w:r>
    </w:p>
    <w:p w14:paraId="542C0994" w14:textId="770C4FC1" w:rsidR="002149A4" w:rsidRDefault="002149A4" w:rsidP="002149A4">
      <w:pPr>
        <w:pStyle w:val="ListParagraph"/>
        <w:numPr>
          <w:ilvl w:val="0"/>
          <w:numId w:val="2"/>
        </w:numPr>
        <w:jc w:val="both"/>
      </w:pPr>
      <w:r>
        <w:t>Professional Income</w:t>
      </w:r>
    </w:p>
    <w:p w14:paraId="2E5C8850" w14:textId="78867C64" w:rsidR="002149A4" w:rsidRDefault="002149A4" w:rsidP="002149A4">
      <w:pPr>
        <w:pStyle w:val="ListParagraph"/>
        <w:numPr>
          <w:ilvl w:val="1"/>
          <w:numId w:val="2"/>
        </w:numPr>
        <w:jc w:val="both"/>
      </w:pPr>
      <w:r>
        <w:t>Consultations</w:t>
      </w:r>
    </w:p>
    <w:p w14:paraId="47C29AFA" w14:textId="01FC094D" w:rsidR="002149A4" w:rsidRDefault="002149A4" w:rsidP="00627C69">
      <w:pPr>
        <w:pStyle w:val="ListParagraph"/>
        <w:numPr>
          <w:ilvl w:val="1"/>
          <w:numId w:val="2"/>
        </w:numPr>
        <w:jc w:val="both"/>
      </w:pPr>
      <w:r>
        <w:t>Admissions</w:t>
      </w:r>
    </w:p>
    <w:p w14:paraId="13241BBC" w14:textId="3194562E" w:rsidR="002149A4" w:rsidRDefault="002149A4" w:rsidP="002149A4">
      <w:pPr>
        <w:pStyle w:val="ListParagraph"/>
        <w:numPr>
          <w:ilvl w:val="1"/>
          <w:numId w:val="2"/>
        </w:numPr>
        <w:jc w:val="both"/>
      </w:pPr>
      <w:r>
        <w:t>P</w:t>
      </w:r>
      <w:r w:rsidRPr="002149A4">
        <w:t>harmaceuticals</w:t>
      </w:r>
    </w:p>
    <w:p w14:paraId="22BAF775" w14:textId="5D61EB90" w:rsidR="002149A4" w:rsidRDefault="002149A4" w:rsidP="002149A4">
      <w:pPr>
        <w:pStyle w:val="ListParagraph"/>
        <w:numPr>
          <w:ilvl w:val="1"/>
          <w:numId w:val="2"/>
        </w:numPr>
        <w:jc w:val="both"/>
      </w:pPr>
      <w:r>
        <w:t>Businesses</w:t>
      </w:r>
    </w:p>
    <w:p w14:paraId="589E5CD7" w14:textId="236DA122" w:rsidR="002149A4" w:rsidRDefault="002149A4" w:rsidP="002149A4">
      <w:pPr>
        <w:pStyle w:val="ListParagraph"/>
        <w:numPr>
          <w:ilvl w:val="0"/>
          <w:numId w:val="2"/>
        </w:numPr>
        <w:jc w:val="both"/>
      </w:pPr>
      <w:r>
        <w:t>Professional Expenses</w:t>
      </w:r>
    </w:p>
    <w:p w14:paraId="3FCB6094" w14:textId="1096CDC1" w:rsidR="002149A4" w:rsidRDefault="002149A4" w:rsidP="002149A4">
      <w:pPr>
        <w:pStyle w:val="ListParagraph"/>
        <w:numPr>
          <w:ilvl w:val="1"/>
          <w:numId w:val="2"/>
        </w:numPr>
        <w:jc w:val="both"/>
      </w:pPr>
      <w:r>
        <w:t>Salaries</w:t>
      </w:r>
    </w:p>
    <w:p w14:paraId="046021CF" w14:textId="65E9BD57" w:rsidR="002149A4" w:rsidRDefault="002149A4" w:rsidP="002149A4">
      <w:pPr>
        <w:pStyle w:val="ListParagraph"/>
        <w:numPr>
          <w:ilvl w:val="1"/>
          <w:numId w:val="2"/>
        </w:numPr>
        <w:jc w:val="both"/>
      </w:pPr>
      <w:r>
        <w:t>Other Professional Expenses</w:t>
      </w:r>
    </w:p>
    <w:p w14:paraId="35B2A7C9" w14:textId="5311A731" w:rsidR="002149A4" w:rsidRDefault="002149A4" w:rsidP="002149A4">
      <w:pPr>
        <w:pStyle w:val="ListParagraph"/>
        <w:numPr>
          <w:ilvl w:val="0"/>
          <w:numId w:val="2"/>
        </w:numPr>
        <w:jc w:val="both"/>
      </w:pPr>
      <w:r>
        <w:t>Other Inflow</w:t>
      </w:r>
    </w:p>
    <w:p w14:paraId="6747F4EA" w14:textId="3C2C7F10" w:rsidR="002149A4" w:rsidRDefault="002149A4" w:rsidP="002149A4">
      <w:pPr>
        <w:pStyle w:val="ListParagraph"/>
        <w:numPr>
          <w:ilvl w:val="1"/>
          <w:numId w:val="2"/>
        </w:numPr>
        <w:jc w:val="both"/>
      </w:pPr>
      <w:r>
        <w:t>Interest Income</w:t>
      </w:r>
    </w:p>
    <w:p w14:paraId="121358D7" w14:textId="06E98E3B" w:rsidR="008D111D" w:rsidRDefault="008D111D" w:rsidP="002149A4">
      <w:pPr>
        <w:pStyle w:val="ListParagraph"/>
        <w:numPr>
          <w:ilvl w:val="1"/>
          <w:numId w:val="2"/>
        </w:numPr>
        <w:jc w:val="both"/>
      </w:pPr>
      <w:r>
        <w:t>(Something to do with tax, don’t know how to frame it)</w:t>
      </w:r>
    </w:p>
    <w:p w14:paraId="306DDD96" w14:textId="156E8239" w:rsidR="00A97709" w:rsidRDefault="006F12E2" w:rsidP="00DB66D1">
      <w:pPr>
        <w:pStyle w:val="ListParagraph"/>
        <w:numPr>
          <w:ilvl w:val="1"/>
          <w:numId w:val="2"/>
        </w:numPr>
        <w:jc w:val="both"/>
      </w:pPr>
      <w:r>
        <w:t>Refunds Receive</w:t>
      </w:r>
      <w:r w:rsidR="00A97709">
        <w:t>d</w:t>
      </w:r>
    </w:p>
    <w:p w14:paraId="349588BF" w14:textId="4B868884" w:rsidR="008C76DD" w:rsidRDefault="008C76DD" w:rsidP="002149A4">
      <w:pPr>
        <w:pStyle w:val="ListParagraph"/>
        <w:numPr>
          <w:ilvl w:val="1"/>
          <w:numId w:val="2"/>
        </w:numPr>
        <w:jc w:val="both"/>
      </w:pPr>
      <w:r>
        <w:t>Maturation or Sale of Assets</w:t>
      </w:r>
    </w:p>
    <w:p w14:paraId="0330188F" w14:textId="0167EF37" w:rsidR="00A97709" w:rsidRDefault="00A97709" w:rsidP="002149A4">
      <w:pPr>
        <w:pStyle w:val="ListParagraph"/>
        <w:numPr>
          <w:ilvl w:val="1"/>
          <w:numId w:val="2"/>
        </w:numPr>
        <w:jc w:val="both"/>
      </w:pPr>
      <w:r>
        <w:t>Gifts Received</w:t>
      </w:r>
    </w:p>
    <w:p w14:paraId="0B50B9AC" w14:textId="6339125C" w:rsidR="00535D60" w:rsidRDefault="00535D60" w:rsidP="002149A4">
      <w:pPr>
        <w:pStyle w:val="ListParagraph"/>
        <w:numPr>
          <w:ilvl w:val="1"/>
          <w:numId w:val="2"/>
        </w:numPr>
        <w:jc w:val="both"/>
      </w:pPr>
      <w:r>
        <w:t>Other Inflows</w:t>
      </w:r>
    </w:p>
    <w:p w14:paraId="291E82A6" w14:textId="58CD831B" w:rsidR="002149A4" w:rsidRDefault="002149A4" w:rsidP="002149A4">
      <w:pPr>
        <w:pStyle w:val="ListParagraph"/>
        <w:numPr>
          <w:ilvl w:val="0"/>
          <w:numId w:val="2"/>
        </w:numPr>
        <w:jc w:val="both"/>
      </w:pPr>
      <w:r>
        <w:t>Other Outflow</w:t>
      </w:r>
    </w:p>
    <w:p w14:paraId="5F2B7D2C" w14:textId="2D1991C4" w:rsidR="00CD4936" w:rsidRDefault="00CD4936" w:rsidP="00CD4936">
      <w:pPr>
        <w:pStyle w:val="ListParagraph"/>
        <w:numPr>
          <w:ilvl w:val="1"/>
          <w:numId w:val="2"/>
        </w:numPr>
        <w:jc w:val="both"/>
      </w:pPr>
      <w:r>
        <w:t>Bank Charges</w:t>
      </w:r>
    </w:p>
    <w:p w14:paraId="72B01D20" w14:textId="77777777" w:rsidR="008D111D" w:rsidRDefault="00CD4936" w:rsidP="008D111D">
      <w:pPr>
        <w:pStyle w:val="ListParagraph"/>
        <w:numPr>
          <w:ilvl w:val="1"/>
          <w:numId w:val="2"/>
        </w:numPr>
        <w:jc w:val="both"/>
      </w:pPr>
      <w:r>
        <w:t>Household Expenses</w:t>
      </w:r>
    </w:p>
    <w:p w14:paraId="48F9E824" w14:textId="6216B6A3" w:rsidR="00CD4936" w:rsidRDefault="008D111D" w:rsidP="00CD4936">
      <w:pPr>
        <w:pStyle w:val="ListParagraph"/>
        <w:numPr>
          <w:ilvl w:val="1"/>
          <w:numId w:val="2"/>
        </w:numPr>
        <w:jc w:val="both"/>
      </w:pPr>
      <w:r>
        <w:t>(Tax something)</w:t>
      </w:r>
    </w:p>
    <w:p w14:paraId="3E95D5A0" w14:textId="12691D08" w:rsidR="00A97709" w:rsidRDefault="00A97709" w:rsidP="00CD4936">
      <w:pPr>
        <w:pStyle w:val="ListParagraph"/>
        <w:numPr>
          <w:ilvl w:val="1"/>
          <w:numId w:val="2"/>
        </w:numPr>
        <w:jc w:val="both"/>
      </w:pPr>
      <w:r>
        <w:t>Refunds Paid</w:t>
      </w:r>
    </w:p>
    <w:p w14:paraId="2FB5C39D" w14:textId="0407C163" w:rsidR="00CD4936" w:rsidRDefault="008C76DD" w:rsidP="00CD4936">
      <w:pPr>
        <w:pStyle w:val="ListParagraph"/>
        <w:numPr>
          <w:ilvl w:val="1"/>
          <w:numId w:val="2"/>
        </w:numPr>
        <w:jc w:val="both"/>
      </w:pPr>
      <w:r>
        <w:t>Creation or Purchase of Assets</w:t>
      </w:r>
    </w:p>
    <w:p w14:paraId="38929522" w14:textId="30973708" w:rsidR="00A97709" w:rsidRDefault="00A97709" w:rsidP="00CD4936">
      <w:pPr>
        <w:pStyle w:val="ListParagraph"/>
        <w:numPr>
          <w:ilvl w:val="1"/>
          <w:numId w:val="2"/>
        </w:numPr>
        <w:jc w:val="both"/>
      </w:pPr>
      <w:r>
        <w:t>Gifts Given</w:t>
      </w:r>
    </w:p>
    <w:p w14:paraId="3426E85A" w14:textId="4D66DF50" w:rsidR="00535D60" w:rsidRDefault="00535D60" w:rsidP="00CD4936">
      <w:pPr>
        <w:pStyle w:val="ListParagraph"/>
        <w:numPr>
          <w:ilvl w:val="1"/>
          <w:numId w:val="2"/>
        </w:numPr>
        <w:jc w:val="both"/>
      </w:pPr>
      <w:r>
        <w:t>Other Outflows (Apart from Professional Expense)</w:t>
      </w:r>
    </w:p>
    <w:p w14:paraId="3BF53BD0" w14:textId="67097D26" w:rsidR="000C794B" w:rsidRDefault="002149A4" w:rsidP="000C794B">
      <w:pPr>
        <w:pStyle w:val="ListParagraph"/>
        <w:numPr>
          <w:ilvl w:val="0"/>
          <w:numId w:val="2"/>
        </w:numPr>
        <w:jc w:val="both"/>
      </w:pPr>
      <w:r>
        <w:t xml:space="preserve">Internal Transfers and </w:t>
      </w:r>
      <w:r w:rsidR="00842BBB">
        <w:t>Miscellaneous</w:t>
      </w:r>
    </w:p>
    <w:p w14:paraId="3B5030E0" w14:textId="426614B0" w:rsidR="00535D60" w:rsidRDefault="00535D60" w:rsidP="00535D60">
      <w:pPr>
        <w:pStyle w:val="ListParagraph"/>
        <w:numPr>
          <w:ilvl w:val="1"/>
          <w:numId w:val="2"/>
        </w:numPr>
        <w:jc w:val="both"/>
      </w:pPr>
      <w:r>
        <w:t>Log Depreciation on Assets</w:t>
      </w:r>
    </w:p>
    <w:p w14:paraId="6134820C" w14:textId="676ACBC9" w:rsidR="008D111D" w:rsidRDefault="008D111D" w:rsidP="00535D60">
      <w:pPr>
        <w:pStyle w:val="ListParagraph"/>
        <w:numPr>
          <w:ilvl w:val="1"/>
          <w:numId w:val="2"/>
        </w:numPr>
        <w:jc w:val="both"/>
      </w:pPr>
      <w:r>
        <w:lastRenderedPageBreak/>
        <w:t>Log an Internal Transfer</w:t>
      </w:r>
    </w:p>
    <w:p w14:paraId="36468B39" w14:textId="11D72D01" w:rsidR="004135C2" w:rsidRDefault="004135C2" w:rsidP="00535D60">
      <w:pPr>
        <w:pStyle w:val="ListParagraph"/>
        <w:numPr>
          <w:ilvl w:val="1"/>
          <w:numId w:val="2"/>
        </w:numPr>
        <w:jc w:val="both"/>
      </w:pPr>
      <w:r>
        <w:t>Send a letter to Doctors</w:t>
      </w:r>
    </w:p>
    <w:p w14:paraId="5DB3E7AF" w14:textId="06E64640" w:rsidR="006F12E2" w:rsidRDefault="002149A4" w:rsidP="00094EC2">
      <w:pPr>
        <w:pStyle w:val="ListParagraph"/>
        <w:numPr>
          <w:ilvl w:val="0"/>
          <w:numId w:val="2"/>
        </w:numPr>
        <w:jc w:val="both"/>
      </w:pPr>
      <w:r>
        <w:t>Reports</w:t>
      </w:r>
    </w:p>
    <w:p w14:paraId="4B21B248" w14:textId="4C268D55" w:rsidR="008D111D" w:rsidRDefault="008D111D" w:rsidP="008D111D">
      <w:pPr>
        <w:pStyle w:val="ListParagraph"/>
        <w:numPr>
          <w:ilvl w:val="1"/>
          <w:numId w:val="2"/>
        </w:numPr>
        <w:jc w:val="both"/>
      </w:pPr>
      <w:r>
        <w:t>Profit &amp; Loss Account</w:t>
      </w:r>
    </w:p>
    <w:p w14:paraId="7E08CCB8" w14:textId="35CB7693" w:rsidR="008D111D" w:rsidRDefault="008D111D" w:rsidP="008D111D">
      <w:pPr>
        <w:pStyle w:val="ListParagraph"/>
        <w:numPr>
          <w:ilvl w:val="1"/>
          <w:numId w:val="2"/>
        </w:numPr>
        <w:jc w:val="both"/>
      </w:pPr>
      <w:r>
        <w:t>Balance Sheet</w:t>
      </w:r>
    </w:p>
    <w:p w14:paraId="7A9BE95F" w14:textId="250AFBC6" w:rsidR="008D111D" w:rsidRDefault="008D111D" w:rsidP="008D111D">
      <w:pPr>
        <w:pStyle w:val="ListParagraph"/>
        <w:numPr>
          <w:ilvl w:val="1"/>
          <w:numId w:val="2"/>
        </w:numPr>
        <w:jc w:val="both"/>
      </w:pPr>
      <w:r>
        <w:t>Capital Account</w:t>
      </w:r>
    </w:p>
    <w:p w14:paraId="2874AC2E" w14:textId="153557B4" w:rsidR="008D111D" w:rsidRDefault="008D111D" w:rsidP="008D111D">
      <w:pPr>
        <w:pStyle w:val="ListParagraph"/>
        <w:numPr>
          <w:ilvl w:val="1"/>
          <w:numId w:val="2"/>
        </w:numPr>
        <w:jc w:val="both"/>
      </w:pPr>
      <w:r>
        <w:t>Cash Account</w:t>
      </w:r>
    </w:p>
    <w:p w14:paraId="3A7263AA" w14:textId="04E17ACD" w:rsidR="008D111D" w:rsidRDefault="008D111D" w:rsidP="008D111D">
      <w:pPr>
        <w:pStyle w:val="ListParagraph"/>
        <w:numPr>
          <w:ilvl w:val="1"/>
          <w:numId w:val="2"/>
        </w:numPr>
        <w:jc w:val="both"/>
      </w:pPr>
      <w:r>
        <w:t>Cheque Account</w:t>
      </w:r>
    </w:p>
    <w:p w14:paraId="6C38C147" w14:textId="097EAEB2" w:rsidR="008D111D" w:rsidRDefault="008D111D" w:rsidP="008D111D">
      <w:pPr>
        <w:pStyle w:val="ListParagraph"/>
        <w:numPr>
          <w:ilvl w:val="1"/>
          <w:numId w:val="2"/>
        </w:numPr>
        <w:jc w:val="both"/>
      </w:pPr>
      <w:r>
        <w:t>Card Account</w:t>
      </w:r>
    </w:p>
    <w:p w14:paraId="5C009ADC" w14:textId="3FEDFE06" w:rsidR="008D111D" w:rsidRDefault="008D111D" w:rsidP="008D111D">
      <w:pPr>
        <w:pStyle w:val="ListParagraph"/>
        <w:numPr>
          <w:ilvl w:val="1"/>
          <w:numId w:val="2"/>
        </w:numPr>
        <w:jc w:val="both"/>
      </w:pPr>
      <w:r>
        <w:t>UPI Account</w:t>
      </w:r>
    </w:p>
    <w:p w14:paraId="646E0939" w14:textId="2E336191" w:rsidR="00C33DF4" w:rsidRDefault="00C33DF4" w:rsidP="008D111D">
      <w:pPr>
        <w:pStyle w:val="ListParagraph"/>
        <w:numPr>
          <w:ilvl w:val="1"/>
          <w:numId w:val="2"/>
        </w:numPr>
        <w:jc w:val="both"/>
      </w:pPr>
      <w:r>
        <w:t>Asset Account</w:t>
      </w:r>
    </w:p>
    <w:p w14:paraId="0432CA7A" w14:textId="0D206CBB" w:rsidR="00C33DF4" w:rsidRDefault="00C33DF4" w:rsidP="008D111D">
      <w:pPr>
        <w:pStyle w:val="ListParagraph"/>
        <w:numPr>
          <w:ilvl w:val="1"/>
          <w:numId w:val="2"/>
        </w:numPr>
        <w:jc w:val="both"/>
      </w:pPr>
      <w:r>
        <w:t>Liability Account</w:t>
      </w:r>
    </w:p>
    <w:p w14:paraId="2FF7EC6B" w14:textId="6D22A848" w:rsidR="00F9423E" w:rsidRDefault="00842BBB" w:rsidP="00F9423E">
      <w:pPr>
        <w:pStyle w:val="ListParagraph"/>
        <w:numPr>
          <w:ilvl w:val="0"/>
          <w:numId w:val="2"/>
        </w:numPr>
        <w:jc w:val="both"/>
      </w:pPr>
      <w:r>
        <w:t>(Other Operations)</w:t>
      </w:r>
    </w:p>
    <w:p w14:paraId="4A3E7C04" w14:textId="35F2D916" w:rsidR="003504F1" w:rsidRDefault="003504F1" w:rsidP="00842BBB">
      <w:pPr>
        <w:pStyle w:val="ListParagraph"/>
        <w:numPr>
          <w:ilvl w:val="1"/>
          <w:numId w:val="2"/>
        </w:numPr>
        <w:jc w:val="both"/>
      </w:pPr>
      <w:r>
        <w:t>Manage Patient Data</w:t>
      </w:r>
    </w:p>
    <w:p w14:paraId="407EE7F3" w14:textId="27BF2BAD" w:rsidR="003504F1" w:rsidRDefault="003504F1" w:rsidP="00842BBB">
      <w:pPr>
        <w:pStyle w:val="ListParagraph"/>
        <w:numPr>
          <w:ilvl w:val="1"/>
          <w:numId w:val="2"/>
        </w:numPr>
        <w:jc w:val="both"/>
      </w:pPr>
      <w:r>
        <w:t>Manage Doctor Data</w:t>
      </w:r>
    </w:p>
    <w:p w14:paraId="6BFB5C8B" w14:textId="2B190D93" w:rsidR="003504F1" w:rsidRDefault="003504F1" w:rsidP="00842BBB">
      <w:pPr>
        <w:pStyle w:val="ListParagraph"/>
        <w:numPr>
          <w:ilvl w:val="1"/>
          <w:numId w:val="2"/>
        </w:numPr>
        <w:jc w:val="both"/>
      </w:pPr>
      <w:r>
        <w:t>Manage Medicine Data</w:t>
      </w:r>
    </w:p>
    <w:p w14:paraId="7B2A9358" w14:textId="3310A552" w:rsidR="003504F1" w:rsidRDefault="003403AA" w:rsidP="00842BBB">
      <w:pPr>
        <w:pStyle w:val="ListParagraph"/>
        <w:numPr>
          <w:ilvl w:val="1"/>
          <w:numId w:val="2"/>
        </w:numPr>
        <w:jc w:val="both"/>
      </w:pPr>
      <w:r>
        <w:t>Manage Investigation Data</w:t>
      </w:r>
    </w:p>
    <w:p w14:paraId="20A2F7C8" w14:textId="35FD5AC0" w:rsidR="003403AA" w:rsidRDefault="003403AA" w:rsidP="00842BBB">
      <w:pPr>
        <w:pStyle w:val="ListParagraph"/>
        <w:numPr>
          <w:ilvl w:val="1"/>
          <w:numId w:val="2"/>
        </w:numPr>
        <w:jc w:val="both"/>
      </w:pPr>
      <w:r>
        <w:t>Manage Lifestyle Data</w:t>
      </w:r>
    </w:p>
    <w:p w14:paraId="538F4287" w14:textId="44F9B22D" w:rsidR="003403AA" w:rsidRDefault="0041743F" w:rsidP="00842BBB">
      <w:pPr>
        <w:pStyle w:val="ListParagraph"/>
        <w:numPr>
          <w:ilvl w:val="1"/>
          <w:numId w:val="2"/>
        </w:numPr>
        <w:jc w:val="both"/>
      </w:pPr>
      <w:r>
        <w:t>Manage Percentage Data</w:t>
      </w:r>
    </w:p>
    <w:p w14:paraId="260E418E" w14:textId="77777777" w:rsidR="00094EC2" w:rsidRDefault="00094EC2" w:rsidP="00094EC2">
      <w:pPr>
        <w:pStyle w:val="ListParagraph"/>
        <w:numPr>
          <w:ilvl w:val="1"/>
          <w:numId w:val="2"/>
        </w:numPr>
        <w:jc w:val="both"/>
      </w:pPr>
    </w:p>
    <w:p w14:paraId="7C430141" w14:textId="335A0C0C" w:rsidR="006F12E2" w:rsidRDefault="006F12E2" w:rsidP="006F12E2">
      <w:pPr>
        <w:jc w:val="both"/>
      </w:pPr>
      <w:r>
        <w:t>List of possible assets:</w:t>
      </w:r>
    </w:p>
    <w:p w14:paraId="208CEB59" w14:textId="5DCC6716" w:rsidR="006F12E2" w:rsidRDefault="006F12E2" w:rsidP="006F12E2">
      <w:pPr>
        <w:pStyle w:val="ListParagraph"/>
        <w:numPr>
          <w:ilvl w:val="0"/>
          <w:numId w:val="3"/>
        </w:numPr>
        <w:jc w:val="both"/>
      </w:pPr>
      <w:r>
        <w:t>Fixed Deposits</w:t>
      </w:r>
    </w:p>
    <w:p w14:paraId="059BAAC3" w14:textId="69743F7A" w:rsidR="006F12E2" w:rsidRDefault="006F12E2" w:rsidP="006F12E2">
      <w:pPr>
        <w:pStyle w:val="ListParagraph"/>
        <w:numPr>
          <w:ilvl w:val="0"/>
          <w:numId w:val="3"/>
        </w:numPr>
        <w:jc w:val="both"/>
      </w:pPr>
      <w:r>
        <w:t>Mutual Funds</w:t>
      </w:r>
    </w:p>
    <w:p w14:paraId="2BB41AE4" w14:textId="7F988600" w:rsidR="006F12E2" w:rsidRDefault="006F12E2" w:rsidP="006F12E2">
      <w:pPr>
        <w:pStyle w:val="ListParagraph"/>
        <w:numPr>
          <w:ilvl w:val="0"/>
          <w:numId w:val="3"/>
        </w:numPr>
        <w:jc w:val="both"/>
      </w:pPr>
      <w:r>
        <w:t>Tax Free Bonds</w:t>
      </w:r>
    </w:p>
    <w:p w14:paraId="1959A105" w14:textId="76D39630" w:rsidR="006F12E2" w:rsidRDefault="006F12E2" w:rsidP="006F12E2">
      <w:pPr>
        <w:pStyle w:val="ListParagraph"/>
        <w:numPr>
          <w:ilvl w:val="0"/>
          <w:numId w:val="3"/>
        </w:numPr>
        <w:jc w:val="both"/>
      </w:pPr>
      <w:r>
        <w:t>Property</w:t>
      </w:r>
    </w:p>
    <w:p w14:paraId="2E35B5A3" w14:textId="2C1E115F" w:rsidR="006F12E2" w:rsidRDefault="006F12E2" w:rsidP="006F12E2">
      <w:pPr>
        <w:pStyle w:val="ListParagraph"/>
        <w:numPr>
          <w:ilvl w:val="0"/>
          <w:numId w:val="3"/>
        </w:numPr>
        <w:jc w:val="both"/>
      </w:pPr>
      <w:r>
        <w:t>Loans given</w:t>
      </w:r>
    </w:p>
    <w:p w14:paraId="188D448D" w14:textId="6130E0E8" w:rsidR="006F12E2" w:rsidRDefault="006F12E2" w:rsidP="006F12E2">
      <w:pPr>
        <w:pStyle w:val="ListParagraph"/>
        <w:numPr>
          <w:ilvl w:val="0"/>
          <w:numId w:val="3"/>
        </w:numPr>
        <w:jc w:val="both"/>
      </w:pPr>
      <w:r>
        <w:t>Equipment</w:t>
      </w:r>
    </w:p>
    <w:p w14:paraId="7AB70749" w14:textId="52A7CFC3" w:rsidR="002F1EA9" w:rsidRDefault="00CD4936" w:rsidP="002F1EA9">
      <w:pPr>
        <w:pStyle w:val="ListParagraph"/>
        <w:numPr>
          <w:ilvl w:val="0"/>
          <w:numId w:val="3"/>
        </w:numPr>
        <w:jc w:val="both"/>
      </w:pPr>
      <w:r>
        <w:t>Other Investments</w:t>
      </w:r>
    </w:p>
    <w:p w14:paraId="3C0912DF" w14:textId="427DBAD8" w:rsidR="002F1EA9" w:rsidRDefault="002F1EA9" w:rsidP="002F1EA9">
      <w:pPr>
        <w:jc w:val="both"/>
      </w:pPr>
      <w:r>
        <w:t>List of possible liabilities:</w:t>
      </w:r>
    </w:p>
    <w:p w14:paraId="6C75D6E5" w14:textId="79EE6BF7" w:rsidR="002F1EA9" w:rsidRDefault="002F1EA9" w:rsidP="002F1EA9">
      <w:pPr>
        <w:pStyle w:val="ListParagraph"/>
        <w:numPr>
          <w:ilvl w:val="0"/>
          <w:numId w:val="4"/>
        </w:numPr>
        <w:jc w:val="both"/>
      </w:pPr>
      <w:r>
        <w:t xml:space="preserve">Loans </w:t>
      </w:r>
      <w:r w:rsidR="00232398">
        <w:t>taken</w:t>
      </w:r>
    </w:p>
    <w:p w14:paraId="29A2B21E" w14:textId="0F79535C" w:rsidR="00CE0758" w:rsidRDefault="00CE0758" w:rsidP="0041743F">
      <w:pPr>
        <w:jc w:val="both"/>
      </w:pPr>
    </w:p>
    <w:p w14:paraId="61FF55BB" w14:textId="7E986B04" w:rsidR="00692B8E" w:rsidRDefault="00D06C7D" w:rsidP="00692B8E">
      <w:pPr>
        <w:jc w:val="both"/>
      </w:pPr>
      <w:r w:rsidRPr="00D06C7D">
        <w:rPr>
          <w:b/>
          <w:bCs/>
          <w:u w:val="single"/>
        </w:rPr>
        <w:t>Professional Income</w:t>
      </w:r>
      <w:r>
        <w:t xml:space="preserve"> (Which is basically the Patient Management part…half the project)</w:t>
      </w:r>
    </w:p>
    <w:p w14:paraId="1B88DD3F" w14:textId="77777777" w:rsidR="00692B8E" w:rsidRDefault="00692B8E" w:rsidP="00692B8E">
      <w:pPr>
        <w:pStyle w:val="ListParagraph"/>
        <w:numPr>
          <w:ilvl w:val="0"/>
          <w:numId w:val="2"/>
        </w:numPr>
        <w:jc w:val="both"/>
      </w:pPr>
      <w:r>
        <w:t>Consultations</w:t>
      </w:r>
    </w:p>
    <w:p w14:paraId="1EBB9023" w14:textId="77777777" w:rsidR="00627C69" w:rsidRDefault="00692B8E" w:rsidP="00627C69">
      <w:pPr>
        <w:pStyle w:val="ListParagraph"/>
        <w:numPr>
          <w:ilvl w:val="0"/>
          <w:numId w:val="2"/>
        </w:numPr>
        <w:jc w:val="both"/>
      </w:pPr>
      <w:r>
        <w:t>Admissions</w:t>
      </w:r>
    </w:p>
    <w:p w14:paraId="429A6971" w14:textId="52C3059F" w:rsidR="00E475CC" w:rsidRDefault="00E475CC" w:rsidP="00627C69">
      <w:pPr>
        <w:jc w:val="both"/>
      </w:pPr>
      <w:r>
        <w:t>All the forms are mostly similar for these topics, so I’ll discuss them simultaneously…</w:t>
      </w:r>
    </w:p>
    <w:p w14:paraId="73FCBFDA" w14:textId="390B49E5" w:rsidR="00D06C7D" w:rsidRDefault="00D06C7D" w:rsidP="0041743F">
      <w:pPr>
        <w:jc w:val="both"/>
      </w:pPr>
    </w:p>
    <w:p w14:paraId="5A4584E6" w14:textId="63F5588B" w:rsidR="00BE10DD" w:rsidRDefault="00627C69" w:rsidP="0041743F">
      <w:pPr>
        <w:jc w:val="both"/>
      </w:pPr>
      <w:r>
        <w:t xml:space="preserve">A patient comes for a consultation or admission. </w:t>
      </w:r>
      <w:r w:rsidR="00C222E5">
        <w:t xml:space="preserve">Patient may be a new patient or an existing patient. </w:t>
      </w:r>
      <w:r w:rsidR="00E556B3">
        <w:t xml:space="preserve">Patient may be referred by a different Doctor. </w:t>
      </w:r>
      <w:r w:rsidR="00C222E5">
        <w:t xml:space="preserve">Patient details, symptoms and history is recorded. An </w:t>
      </w:r>
      <w:r w:rsidR="00C222E5">
        <w:lastRenderedPageBreak/>
        <w:t xml:space="preserve">examination is done and the results are recorded. </w:t>
      </w:r>
      <w:r w:rsidR="00E556B3">
        <w:t>Any investigations which were previously done by the Patient are recorded. A Diagnosi</w:t>
      </w:r>
      <w:r w:rsidR="006B46A2">
        <w:t>s</w:t>
      </w:r>
      <w:r w:rsidR="00E556B3">
        <w:t xml:space="preserve"> and a treatment plan involving Medicine, Lifestyle Changes, Investigation</w:t>
      </w:r>
      <w:r w:rsidR="006B46A2">
        <w:t>s</w:t>
      </w:r>
      <w:r w:rsidR="00E556B3">
        <w:t xml:space="preserve"> to be done</w:t>
      </w:r>
      <w:r w:rsidR="006B46A2">
        <w:t xml:space="preserve"> and Referral to other doctors (if any) is entered by the user</w:t>
      </w:r>
      <w:r w:rsidR="008B52F2">
        <w:t>. Based on this information a prescription is generated and is ready to be printed / sent digitally.</w:t>
      </w:r>
      <w:r w:rsidR="00691C38">
        <w:t xml:space="preserve"> Money paid by patient is recorded after that.</w:t>
      </w:r>
      <w:r w:rsidR="00BE10DD">
        <w:t xml:space="preserve"> Details for each field are as follows:</w:t>
      </w:r>
    </w:p>
    <w:p w14:paraId="122A324D" w14:textId="5652A609" w:rsidR="00BE10DD" w:rsidRDefault="00BE10DD" w:rsidP="0041743F">
      <w:pPr>
        <w:jc w:val="both"/>
      </w:pPr>
    </w:p>
    <w:p w14:paraId="5F77F31E" w14:textId="77777777" w:rsidR="00A971EF" w:rsidRPr="00A971EF" w:rsidRDefault="00A971EF" w:rsidP="00A971EF">
      <w:pPr>
        <w:rPr>
          <w:rFonts w:ascii="Arial" w:hAnsi="Arial" w:cs="Arial"/>
          <w:bCs/>
        </w:rPr>
      </w:pPr>
      <w:r w:rsidRPr="00A971EF">
        <w:rPr>
          <w:rFonts w:ascii="Arial" w:hAnsi="Arial" w:cs="Arial"/>
          <w:bCs/>
        </w:rPr>
        <w:t>Register New Patient</w:t>
      </w:r>
    </w:p>
    <w:p w14:paraId="17B6BA1D"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Auto generated Patient Id. starting from the last patient registered. Running serial number.</w:t>
      </w:r>
    </w:p>
    <w:p w14:paraId="580EB9CF"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Existing data to be populated with existing patient no. Patient Id. change facility.</w:t>
      </w:r>
    </w:p>
    <w:p w14:paraId="47FB1AC8"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Title, Name, DOB, Gender, Address (5 lines), Mobile Nos. (multiple), email (multiple)</w:t>
      </w:r>
    </w:p>
    <w:p w14:paraId="073F49AB" w14:textId="2B7BB59C" w:rsidR="00A971EF" w:rsidRPr="000B4725" w:rsidRDefault="00A971EF" w:rsidP="00A971EF">
      <w:pPr>
        <w:pStyle w:val="ListParagraph"/>
        <w:numPr>
          <w:ilvl w:val="0"/>
          <w:numId w:val="8"/>
        </w:numPr>
        <w:spacing w:after="120" w:line="264" w:lineRule="auto"/>
        <w:rPr>
          <w:rFonts w:ascii="Arial" w:hAnsi="Arial" w:cs="Arial"/>
        </w:rPr>
      </w:pPr>
      <w:r>
        <w:rPr>
          <w:rFonts w:ascii="Arial" w:hAnsi="Arial" w:cs="Arial"/>
        </w:rPr>
        <w:t>Create contact update existing contact based on mobile number in Google (Use Google Contacts API)</w:t>
      </w:r>
    </w:p>
    <w:p w14:paraId="342B6813" w14:textId="66606B28" w:rsidR="00A971EF" w:rsidRDefault="00A971EF" w:rsidP="00A971EF">
      <w:pPr>
        <w:rPr>
          <w:rFonts w:ascii="Arial" w:hAnsi="Arial" w:cs="Arial"/>
        </w:rPr>
      </w:pPr>
      <w:r w:rsidRPr="00A971EF">
        <w:rPr>
          <w:rFonts w:ascii="Arial" w:hAnsi="Arial" w:cs="Arial"/>
          <w:bCs/>
        </w:rPr>
        <w:t xml:space="preserve">Search for existing patient on the basis of </w:t>
      </w:r>
      <w:r>
        <w:rPr>
          <w:rFonts w:ascii="Arial" w:hAnsi="Arial" w:cs="Arial"/>
        </w:rPr>
        <w:t>Name, Patient Id, Mobile no.</w:t>
      </w:r>
    </w:p>
    <w:p w14:paraId="6125F119" w14:textId="77777777" w:rsidR="00A971EF" w:rsidRDefault="00A971EF" w:rsidP="00A971EF">
      <w:pPr>
        <w:rPr>
          <w:rFonts w:ascii="Arial" w:hAnsi="Arial" w:cs="Arial"/>
          <w:b/>
          <w:u w:val="single"/>
        </w:rPr>
      </w:pPr>
    </w:p>
    <w:p w14:paraId="70E003ED" w14:textId="0FA270A0" w:rsidR="00A971EF" w:rsidRDefault="00A971EF" w:rsidP="00A971EF">
      <w:pPr>
        <w:rPr>
          <w:rFonts w:ascii="Arial" w:hAnsi="Arial" w:cs="Arial"/>
        </w:rPr>
      </w:pPr>
      <w:r>
        <w:rPr>
          <w:rFonts w:ascii="Arial" w:hAnsi="Arial" w:cs="Arial"/>
        </w:rPr>
        <w:t xml:space="preserve">Then </w:t>
      </w:r>
      <w:r w:rsidRPr="002F70B5">
        <w:rPr>
          <w:rFonts w:ascii="Arial" w:hAnsi="Arial" w:cs="Arial"/>
        </w:rPr>
        <w:t>select Nature of Service.</w:t>
      </w:r>
    </w:p>
    <w:p w14:paraId="5D038352"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irst Consultation</w:t>
      </w:r>
    </w:p>
    <w:p w14:paraId="6AD1D41A"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ollow-up</w:t>
      </w:r>
    </w:p>
    <w:p w14:paraId="0EC2D831" w14:textId="65C75342" w:rsidR="00A971EF" w:rsidRDefault="00A971EF" w:rsidP="00A971EF">
      <w:pPr>
        <w:pStyle w:val="ListParagraph"/>
        <w:numPr>
          <w:ilvl w:val="0"/>
          <w:numId w:val="15"/>
        </w:numPr>
        <w:spacing w:after="120" w:line="264" w:lineRule="auto"/>
        <w:rPr>
          <w:rFonts w:ascii="Arial" w:hAnsi="Arial" w:cs="Arial"/>
        </w:rPr>
      </w:pPr>
      <w:r>
        <w:rPr>
          <w:rFonts w:ascii="Arial" w:hAnsi="Arial" w:cs="Arial"/>
        </w:rPr>
        <w:t>Admission</w:t>
      </w:r>
    </w:p>
    <w:p w14:paraId="2AD20077" w14:textId="6A78D16A" w:rsidR="00A971EF" w:rsidRDefault="00A971EF" w:rsidP="00A971EF">
      <w:pPr>
        <w:spacing w:after="120" w:line="264" w:lineRule="auto"/>
        <w:rPr>
          <w:rFonts w:ascii="Arial" w:hAnsi="Arial" w:cs="Arial"/>
        </w:rPr>
      </w:pPr>
      <w:r>
        <w:rPr>
          <w:rFonts w:ascii="Arial" w:hAnsi="Arial" w:cs="Arial"/>
        </w:rPr>
        <w:t>If a Patient has been referred to by someone else, ask for that and record the doctor</w:t>
      </w:r>
    </w:p>
    <w:p w14:paraId="35DCB22D" w14:textId="77777777" w:rsidR="00A971EF" w:rsidRPr="00A971EF" w:rsidRDefault="00A971EF" w:rsidP="00A971EF">
      <w:pPr>
        <w:spacing w:after="120" w:line="264" w:lineRule="auto"/>
        <w:rPr>
          <w:rFonts w:ascii="Arial" w:hAnsi="Arial" w:cs="Arial"/>
        </w:rPr>
      </w:pPr>
    </w:p>
    <w:p w14:paraId="63EC9542" w14:textId="77777777" w:rsidR="00A971EF" w:rsidRDefault="00A971EF" w:rsidP="00A971EF">
      <w:pPr>
        <w:rPr>
          <w:rFonts w:ascii="Arial" w:hAnsi="Arial" w:cs="Arial"/>
        </w:rPr>
      </w:pPr>
      <w:r>
        <w:rPr>
          <w:rFonts w:ascii="Arial" w:hAnsi="Arial" w:cs="Arial"/>
        </w:rPr>
        <w:t>Then enter the following</w:t>
      </w:r>
    </w:p>
    <w:p w14:paraId="0626ED6E" w14:textId="77777777"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resent History</w:t>
      </w:r>
      <w:r w:rsidRPr="006800B9">
        <w:rPr>
          <w:rFonts w:ascii="Arial" w:hAnsi="Arial" w:cs="Arial"/>
        </w:rPr>
        <w:t xml:space="preserve">: Predefined list of parameters such as cough, cold, fever. Capture parameter based on short code. Show </w:t>
      </w:r>
      <w:r>
        <w:rPr>
          <w:rFonts w:ascii="Arial" w:hAnsi="Arial" w:cs="Arial"/>
        </w:rPr>
        <w:t>parameter, duration, additional information. The screen will look something like this.</w:t>
      </w:r>
    </w:p>
    <w:p w14:paraId="1E6F5062" w14:textId="77777777" w:rsidR="00A971EF" w:rsidRDefault="00A971EF" w:rsidP="00A971EF">
      <w:pPr>
        <w:pStyle w:val="ListParagraph"/>
        <w:spacing w:after="0"/>
        <w:rPr>
          <w:rFonts w:ascii="Arial" w:hAnsi="Arial" w:cs="Arial"/>
        </w:rPr>
      </w:pPr>
    </w:p>
    <w:tbl>
      <w:tblPr>
        <w:tblStyle w:val="GridTable4-Accent1"/>
        <w:tblW w:w="0" w:type="auto"/>
        <w:tblInd w:w="1327" w:type="dxa"/>
        <w:tblLook w:val="0420" w:firstRow="1" w:lastRow="0" w:firstColumn="0" w:lastColumn="0" w:noHBand="0" w:noVBand="1"/>
      </w:tblPr>
      <w:tblGrid>
        <w:gridCol w:w="3412"/>
        <w:gridCol w:w="2098"/>
        <w:gridCol w:w="2513"/>
      </w:tblGrid>
      <w:tr w:rsidR="00A971EF" w:rsidRPr="00A002DE" w14:paraId="43ECAF40" w14:textId="77777777" w:rsidTr="005A73C6">
        <w:trPr>
          <w:cnfStyle w:val="100000000000" w:firstRow="1" w:lastRow="0" w:firstColumn="0" w:lastColumn="0" w:oddVBand="0" w:evenVBand="0" w:oddHBand="0" w:evenHBand="0" w:firstRowFirstColumn="0" w:firstRowLastColumn="0" w:lastRowFirstColumn="0" w:lastRowLastColumn="0"/>
        </w:trPr>
        <w:tc>
          <w:tcPr>
            <w:tcW w:w="3888" w:type="dxa"/>
          </w:tcPr>
          <w:p w14:paraId="2F6B74A7" w14:textId="77777777" w:rsidR="00A971EF" w:rsidRPr="00A002DE" w:rsidRDefault="00A971EF" w:rsidP="005A73C6">
            <w:pPr>
              <w:pStyle w:val="ListParagraph"/>
              <w:ind w:left="0"/>
              <w:rPr>
                <w:rFonts w:ascii="Arial" w:hAnsi="Arial" w:cs="Arial"/>
                <w:b w:val="0"/>
              </w:rPr>
            </w:pPr>
            <w:r w:rsidRPr="00A002DE">
              <w:rPr>
                <w:rFonts w:ascii="Arial" w:hAnsi="Arial" w:cs="Arial"/>
                <w:b w:val="0"/>
              </w:rPr>
              <w:t>Description</w:t>
            </w:r>
          </w:p>
        </w:tc>
        <w:tc>
          <w:tcPr>
            <w:tcW w:w="2340" w:type="dxa"/>
          </w:tcPr>
          <w:p w14:paraId="4866F539" w14:textId="77777777" w:rsidR="00A971EF" w:rsidRPr="00A002DE" w:rsidRDefault="00A971EF" w:rsidP="005A73C6">
            <w:pPr>
              <w:pStyle w:val="ListParagraph"/>
              <w:ind w:left="0"/>
              <w:rPr>
                <w:rFonts w:ascii="Arial" w:hAnsi="Arial" w:cs="Arial"/>
                <w:b w:val="0"/>
              </w:rPr>
            </w:pPr>
            <w:r w:rsidRPr="00A002DE">
              <w:rPr>
                <w:rFonts w:ascii="Arial" w:hAnsi="Arial" w:cs="Arial"/>
                <w:b w:val="0"/>
              </w:rPr>
              <w:t>Duration</w:t>
            </w:r>
          </w:p>
        </w:tc>
        <w:tc>
          <w:tcPr>
            <w:tcW w:w="2790" w:type="dxa"/>
          </w:tcPr>
          <w:p w14:paraId="30DA5B48" w14:textId="77777777" w:rsidR="00A971EF" w:rsidRPr="00A002DE" w:rsidRDefault="00A971EF" w:rsidP="005A73C6">
            <w:pPr>
              <w:pStyle w:val="ListParagraph"/>
              <w:ind w:left="0"/>
              <w:rPr>
                <w:rFonts w:ascii="Arial" w:hAnsi="Arial" w:cs="Arial"/>
                <w:b w:val="0"/>
              </w:rPr>
            </w:pPr>
            <w:r w:rsidRPr="00A002DE">
              <w:rPr>
                <w:rFonts w:ascii="Arial" w:hAnsi="Arial" w:cs="Arial"/>
                <w:b w:val="0"/>
              </w:rPr>
              <w:t>Additional Information</w:t>
            </w:r>
          </w:p>
        </w:tc>
      </w:tr>
      <w:tr w:rsidR="00A971EF" w14:paraId="4C8CF96E"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6A0BF8C6" w14:textId="77777777" w:rsidR="00A971EF" w:rsidRDefault="00A971EF" w:rsidP="005A73C6">
            <w:pPr>
              <w:pStyle w:val="ListParagraph"/>
              <w:ind w:left="0"/>
              <w:rPr>
                <w:rFonts w:ascii="Arial" w:hAnsi="Arial" w:cs="Arial"/>
              </w:rPr>
            </w:pPr>
            <w:proofErr w:type="gramStart"/>
            <w:r>
              <w:rPr>
                <w:rFonts w:ascii="Arial" w:hAnsi="Arial" w:cs="Arial"/>
              </w:rPr>
              <w:t>3 digit</w:t>
            </w:r>
            <w:proofErr w:type="gramEnd"/>
            <w:r>
              <w:rPr>
                <w:rFonts w:ascii="Arial" w:hAnsi="Arial" w:cs="Arial"/>
              </w:rPr>
              <w:t xml:space="preserve"> code – display description</w:t>
            </w:r>
          </w:p>
        </w:tc>
        <w:tc>
          <w:tcPr>
            <w:tcW w:w="2340" w:type="dxa"/>
          </w:tcPr>
          <w:p w14:paraId="6853AB8E" w14:textId="77777777" w:rsidR="00A971EF" w:rsidRDefault="00A971EF" w:rsidP="005A73C6">
            <w:pPr>
              <w:pStyle w:val="ListParagraph"/>
              <w:ind w:left="0"/>
              <w:rPr>
                <w:rFonts w:ascii="Arial" w:hAnsi="Arial" w:cs="Arial"/>
              </w:rPr>
            </w:pPr>
            <w:proofErr w:type="gramStart"/>
            <w:r>
              <w:rPr>
                <w:rFonts w:ascii="Arial" w:hAnsi="Arial" w:cs="Arial"/>
              </w:rPr>
              <w:t>3 digit</w:t>
            </w:r>
            <w:proofErr w:type="gramEnd"/>
            <w:r>
              <w:rPr>
                <w:rFonts w:ascii="Arial" w:hAnsi="Arial" w:cs="Arial"/>
              </w:rPr>
              <w:t xml:space="preserve"> code – display duration</w:t>
            </w:r>
          </w:p>
        </w:tc>
        <w:tc>
          <w:tcPr>
            <w:tcW w:w="2790" w:type="dxa"/>
          </w:tcPr>
          <w:p w14:paraId="6CE94871" w14:textId="77777777" w:rsidR="00A971EF" w:rsidRDefault="00A971EF" w:rsidP="005A73C6">
            <w:pPr>
              <w:pStyle w:val="ListParagraph"/>
              <w:ind w:left="0"/>
              <w:rPr>
                <w:rFonts w:ascii="Arial" w:hAnsi="Arial" w:cs="Arial"/>
              </w:rPr>
            </w:pPr>
            <w:proofErr w:type="gramStart"/>
            <w:r>
              <w:rPr>
                <w:rFonts w:ascii="Arial" w:hAnsi="Arial" w:cs="Arial"/>
              </w:rPr>
              <w:t>6 digit</w:t>
            </w:r>
            <w:proofErr w:type="gramEnd"/>
            <w:r>
              <w:rPr>
                <w:rFonts w:ascii="Arial" w:hAnsi="Arial" w:cs="Arial"/>
              </w:rPr>
              <w:t xml:space="preserve"> code – display additional information</w:t>
            </w:r>
          </w:p>
        </w:tc>
      </w:tr>
      <w:tr w:rsidR="00A971EF" w14:paraId="39BCED1C" w14:textId="77777777" w:rsidTr="005A73C6">
        <w:tc>
          <w:tcPr>
            <w:tcW w:w="3888" w:type="dxa"/>
          </w:tcPr>
          <w:p w14:paraId="5749DDD5" w14:textId="77777777" w:rsidR="00A971EF" w:rsidRDefault="00A971EF" w:rsidP="005A73C6">
            <w:pPr>
              <w:pStyle w:val="ListParagraph"/>
              <w:ind w:left="0"/>
              <w:rPr>
                <w:rFonts w:ascii="Arial" w:hAnsi="Arial" w:cs="Arial"/>
              </w:rPr>
            </w:pPr>
            <w:r>
              <w:rPr>
                <w:rFonts w:ascii="Arial" w:hAnsi="Arial" w:cs="Arial"/>
              </w:rPr>
              <w:t>Show 3 rows with ability to click “+” sign and add more rows.</w:t>
            </w:r>
          </w:p>
        </w:tc>
        <w:tc>
          <w:tcPr>
            <w:tcW w:w="2340" w:type="dxa"/>
          </w:tcPr>
          <w:p w14:paraId="47D00B4C" w14:textId="77777777" w:rsidR="00A971EF" w:rsidRDefault="00A971EF" w:rsidP="005A73C6">
            <w:pPr>
              <w:pStyle w:val="ListParagraph"/>
              <w:ind w:left="0"/>
              <w:rPr>
                <w:rFonts w:ascii="Arial" w:hAnsi="Arial" w:cs="Arial"/>
              </w:rPr>
            </w:pPr>
          </w:p>
        </w:tc>
        <w:tc>
          <w:tcPr>
            <w:tcW w:w="2790" w:type="dxa"/>
          </w:tcPr>
          <w:p w14:paraId="134E3110" w14:textId="77777777" w:rsidR="00A971EF" w:rsidRDefault="00A971EF" w:rsidP="005A73C6">
            <w:pPr>
              <w:pStyle w:val="ListParagraph"/>
              <w:ind w:left="0"/>
              <w:rPr>
                <w:rFonts w:ascii="Arial" w:hAnsi="Arial" w:cs="Arial"/>
              </w:rPr>
            </w:pPr>
          </w:p>
        </w:tc>
      </w:tr>
      <w:tr w:rsidR="00A971EF" w14:paraId="6BA21321"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1FE10ACA" w14:textId="77777777" w:rsidR="00A971EF" w:rsidRDefault="00A971EF" w:rsidP="005A73C6">
            <w:pPr>
              <w:pStyle w:val="ListParagraph"/>
              <w:ind w:left="0"/>
              <w:rPr>
                <w:rFonts w:ascii="Arial" w:hAnsi="Arial" w:cs="Arial"/>
              </w:rPr>
            </w:pPr>
          </w:p>
          <w:p w14:paraId="1767A307" w14:textId="77777777" w:rsidR="00A971EF" w:rsidRDefault="00A971EF" w:rsidP="005A73C6">
            <w:pPr>
              <w:pStyle w:val="ListParagraph"/>
              <w:ind w:left="0"/>
              <w:rPr>
                <w:rFonts w:ascii="Arial" w:hAnsi="Arial" w:cs="Arial"/>
              </w:rPr>
            </w:pPr>
            <w:r>
              <w:rPr>
                <w:rFonts w:ascii="Arial" w:hAnsi="Arial" w:cs="Arial"/>
              </w:rPr>
              <w:t>Fever</w:t>
            </w:r>
          </w:p>
        </w:tc>
        <w:tc>
          <w:tcPr>
            <w:tcW w:w="2340" w:type="dxa"/>
          </w:tcPr>
          <w:p w14:paraId="7DE60D7E" w14:textId="77777777" w:rsidR="00A971EF" w:rsidRDefault="00A971EF" w:rsidP="005A73C6">
            <w:pPr>
              <w:pStyle w:val="ListParagraph"/>
              <w:ind w:left="0"/>
              <w:rPr>
                <w:rFonts w:ascii="Arial" w:hAnsi="Arial" w:cs="Arial"/>
              </w:rPr>
            </w:pPr>
          </w:p>
          <w:p w14:paraId="7DA0A5B0" w14:textId="77777777" w:rsidR="00A971EF" w:rsidRDefault="00A971EF" w:rsidP="005A73C6">
            <w:pPr>
              <w:pStyle w:val="ListParagraph"/>
              <w:ind w:left="0"/>
              <w:rPr>
                <w:rFonts w:ascii="Arial" w:hAnsi="Arial" w:cs="Arial"/>
              </w:rPr>
            </w:pPr>
            <w:proofErr w:type="gramStart"/>
            <w:r>
              <w:rPr>
                <w:rFonts w:ascii="Arial" w:hAnsi="Arial" w:cs="Arial"/>
              </w:rPr>
              <w:t>Since</w:t>
            </w:r>
            <w:proofErr w:type="gramEnd"/>
            <w:r>
              <w:rPr>
                <w:rFonts w:ascii="Arial" w:hAnsi="Arial" w:cs="Arial"/>
              </w:rPr>
              <w:t xml:space="preserve"> 15 days</w:t>
            </w:r>
          </w:p>
        </w:tc>
        <w:tc>
          <w:tcPr>
            <w:tcW w:w="2790" w:type="dxa"/>
          </w:tcPr>
          <w:p w14:paraId="17014827" w14:textId="77777777" w:rsidR="00A971EF" w:rsidRDefault="00A971EF" w:rsidP="005A73C6">
            <w:pPr>
              <w:pStyle w:val="ListParagraph"/>
              <w:ind w:left="0"/>
              <w:rPr>
                <w:rFonts w:ascii="Arial" w:hAnsi="Arial" w:cs="Arial"/>
              </w:rPr>
            </w:pPr>
          </w:p>
          <w:p w14:paraId="2739B359" w14:textId="77777777" w:rsidR="00A971EF" w:rsidRDefault="00A971EF" w:rsidP="005A73C6">
            <w:pPr>
              <w:pStyle w:val="ListParagraph"/>
              <w:ind w:left="0"/>
              <w:rPr>
                <w:rFonts w:ascii="Arial" w:hAnsi="Arial" w:cs="Arial"/>
              </w:rPr>
            </w:pPr>
            <w:r>
              <w:rPr>
                <w:rFonts w:ascii="Arial" w:hAnsi="Arial" w:cs="Arial"/>
              </w:rPr>
              <w:t xml:space="preserve">With chills </w:t>
            </w:r>
          </w:p>
        </w:tc>
      </w:tr>
    </w:tbl>
    <w:p w14:paraId="43C4C2DD" w14:textId="77777777" w:rsidR="00A971EF" w:rsidRDefault="00A971EF" w:rsidP="00A971EF">
      <w:pPr>
        <w:pStyle w:val="ListParagraph"/>
        <w:spacing w:after="0"/>
        <w:rPr>
          <w:rFonts w:ascii="Arial" w:hAnsi="Arial" w:cs="Arial"/>
        </w:rPr>
      </w:pPr>
    </w:p>
    <w:p w14:paraId="6E746516" w14:textId="77777777" w:rsidR="00A971EF" w:rsidRPr="00361B67" w:rsidRDefault="00A971EF" w:rsidP="00A971EF">
      <w:pPr>
        <w:pStyle w:val="ListParagraph"/>
        <w:numPr>
          <w:ilvl w:val="1"/>
          <w:numId w:val="10"/>
        </w:numPr>
        <w:spacing w:after="0" w:line="264" w:lineRule="auto"/>
        <w:rPr>
          <w:rFonts w:ascii="Arial" w:hAnsi="Arial" w:cs="Arial"/>
        </w:rPr>
      </w:pPr>
      <w:r w:rsidRPr="00361B67">
        <w:rPr>
          <w:rFonts w:ascii="Arial" w:hAnsi="Arial" w:cs="Arial"/>
        </w:rPr>
        <w:t>For the user</w:t>
      </w:r>
      <w:r>
        <w:rPr>
          <w:rFonts w:ascii="Arial" w:hAnsi="Arial" w:cs="Arial"/>
        </w:rPr>
        <w:t>,</w:t>
      </w:r>
      <w:r w:rsidRPr="00361B67">
        <w:rPr>
          <w:rFonts w:ascii="Arial" w:hAnsi="Arial" w:cs="Arial"/>
        </w:rPr>
        <w:t xml:space="preserve"> the</w:t>
      </w:r>
      <w:r>
        <w:rPr>
          <w:rFonts w:ascii="Arial" w:hAnsi="Arial" w:cs="Arial"/>
        </w:rPr>
        <w:t>re are 3 codes</w:t>
      </w:r>
      <w:r w:rsidRPr="00361B67">
        <w:rPr>
          <w:rFonts w:ascii="Arial" w:hAnsi="Arial" w:cs="Arial"/>
        </w:rPr>
        <w:t xml:space="preserve">. </w:t>
      </w:r>
    </w:p>
    <w:p w14:paraId="0256DDC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All the fields can be overwritten or additional information added by the user.</w:t>
      </w:r>
    </w:p>
    <w:p w14:paraId="5987CF06"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re should be separate master table where the user should be able to add/edit codes and the values of the rest of the 3 fields.</w:t>
      </w:r>
    </w:p>
    <w:p w14:paraId="4A1DF2F2"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 code should be unique. The system should not allow adding same code twice.</w:t>
      </w:r>
    </w:p>
    <w:p w14:paraId="79FE0F9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lastRenderedPageBreak/>
        <w:t>Whilst storing each prescription, don’t store code only and re-fetch values based on codes, instead source the values in each field, since the user can override and add text.</w:t>
      </w:r>
    </w:p>
    <w:p w14:paraId="22AA1B35"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 master table should be common for all types of history. Against each code, we should store to which type of history and diagnosis the code is applicable. When collecting history of each type, search only codes relevant to that type of history. i.e. Present History should have only codes applicable to Present History.</w:t>
      </w:r>
    </w:p>
    <w:p w14:paraId="72E28F0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ive button to add new code in the master. Allow Edit and Delete option.</w:t>
      </w:r>
    </w:p>
    <w:p w14:paraId="7894EF87" w14:textId="77777777"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ast History</w:t>
      </w:r>
      <w:r>
        <w:rPr>
          <w:rFonts w:ascii="Arial" w:hAnsi="Arial" w:cs="Arial"/>
        </w:rPr>
        <w:t xml:space="preserve"> – similar to Present History</w:t>
      </w:r>
    </w:p>
    <w:p w14:paraId="04B60A0E" w14:textId="0171F150"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ersonal History</w:t>
      </w:r>
      <w:r>
        <w:rPr>
          <w:rFonts w:ascii="Arial" w:hAnsi="Arial" w:cs="Arial"/>
        </w:rPr>
        <w:t xml:space="preserve"> – similar to Present history</w:t>
      </w:r>
    </w:p>
    <w:p w14:paraId="56AC5FE0" w14:textId="2E711714"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Family History</w:t>
      </w:r>
      <w:r>
        <w:rPr>
          <w:rFonts w:ascii="Arial" w:hAnsi="Arial" w:cs="Arial"/>
        </w:rPr>
        <w:t xml:space="preserve"> – similar to Present history</w:t>
      </w:r>
    </w:p>
    <w:p w14:paraId="2DE6F555" w14:textId="34340B35"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OBGY History</w:t>
      </w:r>
      <w:r w:rsidRPr="006800B9">
        <w:rPr>
          <w:rFonts w:ascii="Arial" w:hAnsi="Arial" w:cs="Arial"/>
        </w:rPr>
        <w:t xml:space="preserve"> (applicable only to female patients)</w:t>
      </w:r>
      <w:r>
        <w:rPr>
          <w:rFonts w:ascii="Arial" w:hAnsi="Arial" w:cs="Arial"/>
        </w:rPr>
        <w:t xml:space="preserve"> – similar to </w:t>
      </w:r>
      <w:r w:rsidR="00AA6DB2">
        <w:rPr>
          <w:rFonts w:ascii="Arial" w:hAnsi="Arial" w:cs="Arial"/>
        </w:rPr>
        <w:t>Present</w:t>
      </w:r>
      <w:r>
        <w:rPr>
          <w:rFonts w:ascii="Arial" w:hAnsi="Arial" w:cs="Arial"/>
        </w:rPr>
        <w:t xml:space="preserve"> history but applicable only for female patients.</w:t>
      </w:r>
    </w:p>
    <w:p w14:paraId="105E995F" w14:textId="77777777" w:rsidR="00A971EF" w:rsidRDefault="00A971EF" w:rsidP="00A971EF">
      <w:pPr>
        <w:spacing w:after="0"/>
        <w:rPr>
          <w:rFonts w:ascii="Arial" w:hAnsi="Arial" w:cs="Arial"/>
        </w:rPr>
      </w:pPr>
    </w:p>
    <w:p w14:paraId="182E7CAC" w14:textId="77777777" w:rsidR="00A971EF" w:rsidRDefault="00A971EF" w:rsidP="00A971EF">
      <w:pPr>
        <w:pStyle w:val="ListParagraph"/>
        <w:numPr>
          <w:ilvl w:val="0"/>
          <w:numId w:val="10"/>
        </w:numPr>
        <w:spacing w:after="0" w:line="264" w:lineRule="auto"/>
        <w:rPr>
          <w:rFonts w:ascii="Arial" w:hAnsi="Arial" w:cs="Arial"/>
        </w:rPr>
      </w:pPr>
      <w:r w:rsidRPr="00BC01BC">
        <w:rPr>
          <w:rFonts w:ascii="Arial" w:hAnsi="Arial" w:cs="Arial"/>
          <w:b/>
        </w:rPr>
        <w:t>Examination</w:t>
      </w:r>
      <w:r>
        <w:rPr>
          <w:rFonts w:ascii="Arial" w:hAnsi="Arial" w:cs="Arial"/>
        </w:rPr>
        <w:t xml:space="preserve"> – standard template to be displayed and values to be filled by user. User defined display order. The current values are in the order required.</w:t>
      </w:r>
    </w:p>
    <w:p w14:paraId="4A719DF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Vital Examination</w:t>
      </w:r>
    </w:p>
    <w:p w14:paraId="03C4D6A9" w14:textId="77777777" w:rsidR="00A971EF" w:rsidRDefault="00A971EF" w:rsidP="00A971EF">
      <w:pPr>
        <w:pStyle w:val="ListParagraph"/>
        <w:numPr>
          <w:ilvl w:val="2"/>
          <w:numId w:val="12"/>
        </w:numPr>
        <w:spacing w:after="0" w:line="264" w:lineRule="auto"/>
        <w:rPr>
          <w:rFonts w:ascii="Arial" w:hAnsi="Arial" w:cs="Arial"/>
        </w:rPr>
      </w:pPr>
      <w:r w:rsidRPr="00BC01BC">
        <w:rPr>
          <w:rFonts w:ascii="Arial" w:hAnsi="Arial" w:cs="Arial"/>
        </w:rPr>
        <w:t>Temperature</w:t>
      </w:r>
      <w:r>
        <w:rPr>
          <w:rFonts w:ascii="Arial" w:hAnsi="Arial" w:cs="Arial"/>
        </w:rPr>
        <w:t xml:space="preserve"> – (should be either afebrile or febrile, default afebrile)</w:t>
      </w:r>
    </w:p>
    <w:p w14:paraId="316BB60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Afebrile</w:t>
      </w:r>
    </w:p>
    <w:p w14:paraId="0C334A4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Febrile</w:t>
      </w:r>
    </w:p>
    <w:p w14:paraId="26B5DC9D" w14:textId="77777777" w:rsidR="00A971EF" w:rsidRDefault="00A971EF" w:rsidP="00A971EF">
      <w:pPr>
        <w:pStyle w:val="ListParagraph"/>
        <w:numPr>
          <w:ilvl w:val="4"/>
          <w:numId w:val="12"/>
        </w:numPr>
        <w:spacing w:after="0" w:line="264" w:lineRule="auto"/>
        <w:rPr>
          <w:rFonts w:ascii="Arial" w:hAnsi="Arial" w:cs="Arial"/>
        </w:rPr>
      </w:pPr>
      <w:r>
        <w:rPr>
          <w:rFonts w:ascii="Arial" w:hAnsi="Arial" w:cs="Arial"/>
        </w:rPr>
        <w:t>Temperature in degrees Fahrenheit</w:t>
      </w:r>
    </w:p>
    <w:p w14:paraId="29DD43CF"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ulse: _________ per minute (mandatory)</w:t>
      </w:r>
    </w:p>
    <w:p w14:paraId="287F2EB2"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Blood Pressure: _______/_______ mmHg (mandatory)</w:t>
      </w:r>
    </w:p>
    <w:p w14:paraId="322F3BFB"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Rate: ______ / min (mandatory, default 18)</w:t>
      </w:r>
    </w:p>
    <w:p w14:paraId="591CD370"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PO2: _______________% (non-mandatory, percentage to be less than 100%) – to be printed only if value is entered.</w:t>
      </w:r>
    </w:p>
    <w:p w14:paraId="41E865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HGT: __________ mg/dL (non-mandatory, less than 1000) – to be printed only if value is entered.</w:t>
      </w:r>
    </w:p>
    <w:p w14:paraId="0B9B00B4" w14:textId="77777777" w:rsidR="00A971EF" w:rsidRPr="00550F29" w:rsidRDefault="00A971EF" w:rsidP="00A971EF">
      <w:pPr>
        <w:pStyle w:val="ListParagraph"/>
        <w:numPr>
          <w:ilvl w:val="1"/>
          <w:numId w:val="12"/>
        </w:numPr>
        <w:spacing w:after="0" w:line="264" w:lineRule="auto"/>
        <w:rPr>
          <w:rFonts w:ascii="Arial" w:hAnsi="Arial" w:cs="Arial"/>
        </w:rPr>
      </w:pPr>
      <w:r>
        <w:rPr>
          <w:rFonts w:ascii="Arial" w:hAnsi="Arial" w:cs="Arial"/>
        </w:rPr>
        <w:t>General Examination</w:t>
      </w:r>
    </w:p>
    <w:p w14:paraId="5476B76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allor: select between Absent / Present (mandatory, default Absent)</w:t>
      </w:r>
    </w:p>
    <w:p w14:paraId="6967E01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Icterus: select between Absent / Present (mandatory, default Absent)</w:t>
      </w:r>
    </w:p>
    <w:p w14:paraId="510C7FC3"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yanosis: select between Absent / Present (mandatory, default Absent)</w:t>
      </w:r>
    </w:p>
    <w:p w14:paraId="678E388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lubbing: select between Absent / Present (mandatory, default Absent)</w:t>
      </w:r>
    </w:p>
    <w:p w14:paraId="561B60F8"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 xml:space="preserve">Edema Feet: select between Present / Ab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7363E05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JVP: select between Normal / Raised</w:t>
      </w:r>
    </w:p>
    <w:p w14:paraId="59A21FB4"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 xml:space="preserve">Lymphadenopathy: select between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3BA71B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kin &amp; Hair: select between No Abnormality detected / &lt;description</w:t>
      </w:r>
      <w:proofErr w:type="gramStart"/>
      <w:r>
        <w:rPr>
          <w:rFonts w:ascii="Arial" w:hAnsi="Arial" w:cs="Arial"/>
        </w:rPr>
        <w:t>&gt; ,</w:t>
      </w:r>
      <w:proofErr w:type="gramEnd"/>
      <w:r>
        <w:rPr>
          <w:rFonts w:ascii="Arial" w:hAnsi="Arial" w:cs="Arial"/>
        </w:rPr>
        <w:t xml:space="preserve"> default No abnormality detected</w:t>
      </w:r>
    </w:p>
    <w:p w14:paraId="14E71D48" w14:textId="77777777" w:rsidR="00A971EF" w:rsidRDefault="00A971EF" w:rsidP="00A971EF">
      <w:pPr>
        <w:pStyle w:val="ListParagraph"/>
        <w:numPr>
          <w:ilvl w:val="1"/>
          <w:numId w:val="12"/>
        </w:numPr>
        <w:spacing w:after="0" w:line="264" w:lineRule="auto"/>
        <w:rPr>
          <w:rFonts w:ascii="Arial" w:hAnsi="Arial" w:cs="Arial"/>
        </w:rPr>
      </w:pPr>
      <w:r>
        <w:rPr>
          <w:rFonts w:ascii="Arial" w:hAnsi="Arial" w:cs="Arial"/>
        </w:rPr>
        <w:t>Systemic Examination</w:t>
      </w:r>
    </w:p>
    <w:p w14:paraId="015AFFE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system (RS):</w:t>
      </w:r>
    </w:p>
    <w:p w14:paraId="1B17922A"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reath Sounds: select one – bilaterally equal / &lt;description&gt; default – bilaterally equal (show previously stored values as user types) – mandatory</w:t>
      </w:r>
    </w:p>
    <w:p w14:paraId="724F21E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 xml:space="preserve">Ronchi: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60D4C60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Crepitations: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5DBD6BE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Bronchial Breathing: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46E2798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ardio Vascular system (CVS)</w:t>
      </w:r>
    </w:p>
    <w:p w14:paraId="795E0C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eart Sounds: Normal / &lt;description&gt; default – Normal (show previously stored values as user types) – mandatory</w:t>
      </w:r>
    </w:p>
    <w:p w14:paraId="280836D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Murmur: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5E2D607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ericardial Rub:</w:t>
      </w:r>
      <w:r w:rsidRPr="00440018">
        <w:rPr>
          <w:rFonts w:ascii="Arial" w:hAnsi="Arial" w:cs="Arial"/>
        </w:rPr>
        <w:t xml:space="preserve"> </w:t>
      </w:r>
      <w:r>
        <w:rPr>
          <w:rFonts w:ascii="Arial" w:hAnsi="Arial" w:cs="Arial"/>
        </w:rPr>
        <w:t xml:space="preserve">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0DDAF7E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Abdominal system (AS)</w:t>
      </w:r>
    </w:p>
    <w:p w14:paraId="2464E24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Guarding: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4D49D90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Rigidity: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251862A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Tenderness: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338C4F9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Hepatomegaly: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28D742C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Splenomegaly: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6529B916"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 xml:space="preserve">Distension: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0CAE774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owel Sounds: Normal / Absent / Sluggish, (mandatory, default Normal)</w:t>
      </w:r>
    </w:p>
    <w:p w14:paraId="1C23BDE9"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entral Nervous system (CNS)</w:t>
      </w:r>
    </w:p>
    <w:p w14:paraId="22394D9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igher Function: Normal / &lt;description&gt; default – Normal (show previously stored values as user types) – mandatory</w:t>
      </w:r>
    </w:p>
    <w:p w14:paraId="0B6176D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ranial Nerves: Normal / &lt;description&gt; default – Normal (show previously stored values as user types) – mandatory</w:t>
      </w:r>
    </w:p>
    <w:p w14:paraId="3517D9D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upils: bilaterally equal reacting to light / &lt;description&gt; default – bilaterally equal reacting to light (show previously stored values as user types) – mandatory</w:t>
      </w:r>
    </w:p>
    <w:p w14:paraId="6F0BC8A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Tone: Normal / &lt;description&gt; default – Normal (show previously stored values as user types) – mandatory</w:t>
      </w:r>
    </w:p>
    <w:p w14:paraId="321D31B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ower: Normal / &lt;description&gt; default – Normal (show previously stored values as user types) – mandatory</w:t>
      </w:r>
    </w:p>
    <w:p w14:paraId="250A0A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eflexes:</w:t>
      </w:r>
      <w:r w:rsidRPr="00A53151">
        <w:rPr>
          <w:rFonts w:ascii="Arial" w:hAnsi="Arial" w:cs="Arial"/>
        </w:rPr>
        <w:t xml:space="preserve"> </w:t>
      </w:r>
      <w:r>
        <w:rPr>
          <w:rFonts w:ascii="Arial" w:hAnsi="Arial" w:cs="Arial"/>
        </w:rPr>
        <w:t>Normal / &lt;description&gt; default – Normal (show previously stored values as user types) – mandatory</w:t>
      </w:r>
    </w:p>
    <w:p w14:paraId="0D4A976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lanters: Bilateral Flexors / &lt;description&gt; default – Normal (show previously stored values as user types) – mandatory</w:t>
      </w:r>
    </w:p>
    <w:p w14:paraId="01A015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Sensations: Normal / &lt;description&gt; default – Normal (show previously stored values as user types) – mandatory</w:t>
      </w:r>
    </w:p>
    <w:p w14:paraId="755B29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 xml:space="preserve">Cerebellar Signs: Absent / Present (mandatory, default Absent). If present &lt;description </w:t>
      </w:r>
      <w:proofErr w:type="spellStart"/>
      <w:r>
        <w:rPr>
          <w:rFonts w:ascii="Arial" w:hAnsi="Arial" w:cs="Arial"/>
        </w:rPr>
        <w:t>upto</w:t>
      </w:r>
      <w:proofErr w:type="spellEnd"/>
      <w:r>
        <w:rPr>
          <w:rFonts w:ascii="Arial" w:hAnsi="Arial" w:cs="Arial"/>
        </w:rPr>
        <w:t xml:space="preserve"> 150 characters&gt;</w:t>
      </w:r>
    </w:p>
    <w:p w14:paraId="455CFF11"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ENT (ENT): Normal / &lt;description&gt; default – Normal (show previously stored values as user types) – mandatory</w:t>
      </w:r>
    </w:p>
    <w:p w14:paraId="1BB2189A"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Musculoskeletal system (MS): select between Normal / &lt;description</w:t>
      </w:r>
      <w:proofErr w:type="gramStart"/>
      <w:r>
        <w:rPr>
          <w:rFonts w:ascii="Arial" w:hAnsi="Arial" w:cs="Arial"/>
        </w:rPr>
        <w:t>&gt; ,</w:t>
      </w:r>
      <w:proofErr w:type="gramEnd"/>
      <w:r>
        <w:rPr>
          <w:rFonts w:ascii="Arial" w:hAnsi="Arial" w:cs="Arial"/>
        </w:rPr>
        <w:t xml:space="preserve"> default Normal</w:t>
      </w:r>
    </w:p>
    <w:p w14:paraId="1A66953A" w14:textId="77777777" w:rsidR="00A971EF" w:rsidRDefault="00A971EF" w:rsidP="00A971EF">
      <w:pPr>
        <w:spacing w:after="0"/>
        <w:rPr>
          <w:rFonts w:ascii="Arial" w:hAnsi="Arial" w:cs="Arial"/>
        </w:rPr>
      </w:pPr>
    </w:p>
    <w:p w14:paraId="6C779E45" w14:textId="77777777" w:rsidR="00A971EF" w:rsidRDefault="00A971EF" w:rsidP="00A971EF">
      <w:pPr>
        <w:pStyle w:val="ListParagraph"/>
        <w:numPr>
          <w:ilvl w:val="0"/>
          <w:numId w:val="10"/>
        </w:numPr>
        <w:spacing w:after="0" w:line="264" w:lineRule="auto"/>
        <w:rPr>
          <w:rFonts w:ascii="Arial" w:hAnsi="Arial" w:cs="Arial"/>
        </w:rPr>
      </w:pPr>
      <w:r>
        <w:rPr>
          <w:rFonts w:ascii="Arial" w:hAnsi="Arial" w:cs="Arial"/>
          <w:b/>
        </w:rPr>
        <w:t xml:space="preserve">Investigations Done </w:t>
      </w:r>
      <w:r w:rsidRPr="00514316">
        <w:rPr>
          <w:rFonts w:ascii="Arial" w:hAnsi="Arial" w:cs="Arial"/>
        </w:rPr>
        <w:t>– standard template to be displayed and values to be filled by user. User defi</w:t>
      </w:r>
      <w:r>
        <w:rPr>
          <w:rFonts w:ascii="Arial" w:hAnsi="Arial" w:cs="Arial"/>
        </w:rPr>
        <w:t>ned display order. Not to be printed in prescription.</w:t>
      </w:r>
    </w:p>
    <w:p w14:paraId="43FFB2DB" w14:textId="77777777" w:rsidR="00A971EF" w:rsidRDefault="00A971EF" w:rsidP="00A971EF">
      <w:pPr>
        <w:pStyle w:val="ListParagraph"/>
        <w:spacing w:after="0"/>
        <w:ind w:left="1440"/>
        <w:rPr>
          <w:rFonts w:ascii="Arial" w:hAnsi="Arial" w:cs="Arial"/>
        </w:rPr>
      </w:pPr>
    </w:p>
    <w:tbl>
      <w:tblPr>
        <w:tblStyle w:val="GridTable4-Accent1"/>
        <w:tblW w:w="0" w:type="auto"/>
        <w:tblInd w:w="607" w:type="dxa"/>
        <w:tblLook w:val="04A0" w:firstRow="1" w:lastRow="0" w:firstColumn="1" w:lastColumn="0" w:noHBand="0" w:noVBand="1"/>
      </w:tblPr>
      <w:tblGrid>
        <w:gridCol w:w="3965"/>
        <w:gridCol w:w="1795"/>
        <w:gridCol w:w="1430"/>
        <w:gridCol w:w="1430"/>
      </w:tblGrid>
      <w:tr w:rsidR="00A971EF" w14:paraId="114A8512" w14:textId="77777777" w:rsidTr="005A7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437D43B7" w14:textId="77777777" w:rsidR="00A971EF" w:rsidRDefault="00A971EF" w:rsidP="005A73C6">
            <w:pPr>
              <w:rPr>
                <w:rFonts w:ascii="Arial" w:hAnsi="Arial" w:cs="Arial"/>
              </w:rPr>
            </w:pPr>
            <w:r>
              <w:rPr>
                <w:rFonts w:ascii="Arial" w:hAnsi="Arial" w:cs="Arial"/>
              </w:rPr>
              <w:t xml:space="preserve">Name of Investigation </w:t>
            </w:r>
          </w:p>
          <w:p w14:paraId="379B9A40" w14:textId="77777777" w:rsidR="00A971EF" w:rsidRDefault="00A971EF" w:rsidP="005A73C6">
            <w:pPr>
              <w:rPr>
                <w:rFonts w:ascii="Arial" w:hAnsi="Arial" w:cs="Arial"/>
              </w:rPr>
            </w:pPr>
            <w:r>
              <w:rPr>
                <w:rFonts w:ascii="Arial" w:hAnsi="Arial" w:cs="Arial"/>
              </w:rPr>
              <w:t>(display full list of investigations in defined sort order)</w:t>
            </w:r>
          </w:p>
          <w:p w14:paraId="677949C3" w14:textId="77777777" w:rsidR="00A971EF" w:rsidRDefault="00A971EF" w:rsidP="005A73C6">
            <w:pPr>
              <w:rPr>
                <w:rFonts w:ascii="Arial" w:hAnsi="Arial" w:cs="Arial"/>
              </w:rPr>
            </w:pPr>
            <w:r>
              <w:rPr>
                <w:rFonts w:ascii="Arial" w:hAnsi="Arial" w:cs="Arial"/>
              </w:rPr>
              <w:t>Give search bar in header</w:t>
            </w:r>
          </w:p>
        </w:tc>
        <w:tc>
          <w:tcPr>
            <w:tcW w:w="1795" w:type="dxa"/>
          </w:tcPr>
          <w:p w14:paraId="330FA6BE"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lect Past</w:t>
            </w:r>
          </w:p>
          <w:p w14:paraId="7A7C85E3"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ate _______ (non- mandatory)</w:t>
            </w:r>
          </w:p>
        </w:tc>
        <w:tc>
          <w:tcPr>
            <w:tcW w:w="1430" w:type="dxa"/>
          </w:tcPr>
          <w:p w14:paraId="16293E84"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5-2020 (mandatory)</w:t>
            </w:r>
          </w:p>
        </w:tc>
        <w:tc>
          <w:tcPr>
            <w:tcW w:w="1430" w:type="dxa"/>
          </w:tcPr>
          <w:p w14:paraId="47501AE8"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2020</w:t>
            </w:r>
          </w:p>
          <w:p w14:paraId="6724FEA9"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ndatory)</w:t>
            </w:r>
          </w:p>
        </w:tc>
      </w:tr>
      <w:tr w:rsidR="00A971EF" w14:paraId="5809512D" w14:textId="77777777" w:rsidTr="005A73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72DFB7B0" w14:textId="77777777" w:rsidR="00A971EF" w:rsidRDefault="00A971EF" w:rsidP="005A73C6">
            <w:pPr>
              <w:rPr>
                <w:rFonts w:ascii="Arial" w:hAnsi="Arial" w:cs="Arial"/>
              </w:rPr>
            </w:pPr>
            <w:r>
              <w:rPr>
                <w:rFonts w:ascii="Arial" w:hAnsi="Arial" w:cs="Arial"/>
              </w:rPr>
              <w:t xml:space="preserve">User will type name of investigation (use </w:t>
            </w:r>
            <w:proofErr w:type="spellStart"/>
            <w:r>
              <w:rPr>
                <w:rFonts w:ascii="Arial" w:hAnsi="Arial" w:cs="Arial"/>
              </w:rPr>
              <w:t>regexp</w:t>
            </w:r>
            <w:proofErr w:type="spellEnd"/>
            <w:r>
              <w:rPr>
                <w:rFonts w:ascii="Arial" w:hAnsi="Arial" w:cs="Arial"/>
              </w:rPr>
              <w:t>)</w:t>
            </w:r>
          </w:p>
        </w:tc>
        <w:tc>
          <w:tcPr>
            <w:tcW w:w="1795" w:type="dxa"/>
          </w:tcPr>
          <w:p w14:paraId="0B96C4F7"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320EEC1B"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0184A061"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971EF" w14:paraId="2496DDDB" w14:textId="77777777" w:rsidTr="005A73C6">
        <w:tc>
          <w:tcPr>
            <w:cnfStyle w:val="001000000000" w:firstRow="0" w:lastRow="0" w:firstColumn="1" w:lastColumn="0" w:oddVBand="0" w:evenVBand="0" w:oddHBand="0" w:evenHBand="0" w:firstRowFirstColumn="0" w:firstRowLastColumn="0" w:lastRowFirstColumn="0" w:lastRowLastColumn="0"/>
            <w:tcW w:w="3965" w:type="dxa"/>
          </w:tcPr>
          <w:p w14:paraId="787BFE11" w14:textId="77777777" w:rsidR="00A971EF" w:rsidRDefault="00A971EF" w:rsidP="005A73C6">
            <w:pPr>
              <w:rPr>
                <w:rFonts w:ascii="Arial" w:hAnsi="Arial" w:cs="Arial"/>
              </w:rPr>
            </w:pPr>
            <w:r>
              <w:rPr>
                <w:rFonts w:ascii="Arial" w:hAnsi="Arial" w:cs="Arial"/>
              </w:rPr>
              <w:t>Blood Sugar (check for duplicity)</w:t>
            </w:r>
          </w:p>
        </w:tc>
        <w:tc>
          <w:tcPr>
            <w:tcW w:w="1795" w:type="dxa"/>
          </w:tcPr>
          <w:p w14:paraId="47CECBD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636F9029"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49FA5B8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AC9E5C9" w14:textId="77777777" w:rsidR="00A971EF" w:rsidRDefault="00A971EF" w:rsidP="00A971EF">
      <w:pPr>
        <w:spacing w:after="0"/>
        <w:rPr>
          <w:rFonts w:ascii="Arial" w:hAnsi="Arial" w:cs="Arial"/>
        </w:rPr>
      </w:pPr>
    </w:p>
    <w:p w14:paraId="3E8137F2" w14:textId="77777777" w:rsidR="00A971EF" w:rsidRDefault="00A971EF" w:rsidP="00A971EF">
      <w:pPr>
        <w:spacing w:after="0"/>
        <w:rPr>
          <w:rFonts w:ascii="Arial" w:hAnsi="Arial" w:cs="Arial"/>
        </w:rPr>
      </w:pPr>
      <w:r>
        <w:rPr>
          <w:rFonts w:ascii="Arial" w:hAnsi="Arial" w:cs="Arial"/>
        </w:rPr>
        <w:tab/>
      </w:r>
    </w:p>
    <w:p w14:paraId="7E4C1647" w14:textId="77777777" w:rsidR="00A971EF" w:rsidRDefault="00A971EF" w:rsidP="00A971EF">
      <w:pPr>
        <w:spacing w:after="0"/>
        <w:rPr>
          <w:rFonts w:ascii="Arial" w:hAnsi="Arial" w:cs="Arial"/>
        </w:rPr>
      </w:pPr>
      <w:r>
        <w:rPr>
          <w:rFonts w:ascii="Arial" w:hAnsi="Arial" w:cs="Arial"/>
        </w:rPr>
        <w:tab/>
        <w:t>Give a button to display on those examinations where there is a value.</w:t>
      </w:r>
    </w:p>
    <w:p w14:paraId="47FF9A0D" w14:textId="77777777" w:rsidR="00A971EF" w:rsidRDefault="00A971EF" w:rsidP="00A971EF">
      <w:pPr>
        <w:spacing w:after="0"/>
        <w:ind w:firstLine="720"/>
        <w:rPr>
          <w:rFonts w:ascii="Arial" w:hAnsi="Arial" w:cs="Arial"/>
        </w:rPr>
      </w:pPr>
      <w:r>
        <w:rPr>
          <w:rFonts w:ascii="Arial" w:hAnsi="Arial" w:cs="Arial"/>
        </w:rPr>
        <w:t>Allow user to create a table of examinations with sort order from UI</w:t>
      </w:r>
    </w:p>
    <w:p w14:paraId="33C5D318" w14:textId="77777777" w:rsidR="00A971EF" w:rsidRDefault="00A971EF" w:rsidP="00A971EF">
      <w:pPr>
        <w:spacing w:after="0"/>
        <w:rPr>
          <w:rFonts w:ascii="Arial" w:hAnsi="Arial" w:cs="Arial"/>
        </w:rPr>
      </w:pPr>
    </w:p>
    <w:p w14:paraId="4740088D" w14:textId="77777777" w:rsidR="00A971EF" w:rsidRDefault="00A971EF" w:rsidP="00A971EF">
      <w:pPr>
        <w:spacing w:after="0"/>
        <w:rPr>
          <w:rFonts w:ascii="Arial" w:hAnsi="Arial" w:cs="Arial"/>
        </w:rPr>
      </w:pPr>
    </w:p>
    <w:p w14:paraId="7E94D1F9" w14:textId="77777777" w:rsidR="00A971EF" w:rsidRPr="00257D67" w:rsidRDefault="00A971EF" w:rsidP="00A971EF">
      <w:pPr>
        <w:pStyle w:val="ListParagraph"/>
        <w:numPr>
          <w:ilvl w:val="0"/>
          <w:numId w:val="10"/>
        </w:numPr>
        <w:spacing w:after="0" w:line="264" w:lineRule="auto"/>
        <w:rPr>
          <w:rFonts w:ascii="Arial" w:hAnsi="Arial" w:cs="Arial"/>
          <w:b/>
        </w:rPr>
      </w:pPr>
      <w:r w:rsidRPr="00A34F33">
        <w:rPr>
          <w:rFonts w:ascii="Arial" w:hAnsi="Arial" w:cs="Arial"/>
          <w:b/>
        </w:rPr>
        <w:t>Di</w:t>
      </w:r>
      <w:r>
        <w:rPr>
          <w:rFonts w:ascii="Arial" w:hAnsi="Arial" w:cs="Arial"/>
          <w:b/>
        </w:rPr>
        <w:t>a</w:t>
      </w:r>
      <w:r w:rsidRPr="00A34F33">
        <w:rPr>
          <w:rFonts w:ascii="Arial" w:hAnsi="Arial" w:cs="Arial"/>
          <w:b/>
        </w:rPr>
        <w:t>gnosis</w:t>
      </w:r>
      <w:r>
        <w:rPr>
          <w:rFonts w:ascii="Arial" w:hAnsi="Arial" w:cs="Arial"/>
          <w:b/>
        </w:rPr>
        <w:t xml:space="preserve"> </w:t>
      </w:r>
      <w:r w:rsidRPr="00A34F33">
        <w:rPr>
          <w:rFonts w:ascii="Arial" w:hAnsi="Arial" w:cs="Arial"/>
        </w:rPr>
        <w:t>(non-mandatory)</w:t>
      </w:r>
    </w:p>
    <w:p w14:paraId="2E484BF9"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free text entry using a code</w:t>
      </w:r>
    </w:p>
    <w:p w14:paraId="26975584"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override and additional text</w:t>
      </w:r>
    </w:p>
    <w:p w14:paraId="16B87C6D" w14:textId="77777777" w:rsidR="00A971EF" w:rsidRDefault="00A971EF" w:rsidP="00A971EF">
      <w:pPr>
        <w:pStyle w:val="ListParagraph"/>
        <w:spacing w:after="0"/>
        <w:rPr>
          <w:rFonts w:ascii="Arial" w:hAnsi="Arial" w:cs="Arial"/>
        </w:rPr>
      </w:pPr>
    </w:p>
    <w:tbl>
      <w:tblPr>
        <w:tblStyle w:val="TableGrid"/>
        <w:tblW w:w="0" w:type="auto"/>
        <w:tblInd w:w="720" w:type="dxa"/>
        <w:tblLook w:val="04A0" w:firstRow="1" w:lastRow="0" w:firstColumn="1" w:lastColumn="0" w:noHBand="0" w:noVBand="1"/>
      </w:tblPr>
      <w:tblGrid>
        <w:gridCol w:w="2070"/>
        <w:gridCol w:w="2070"/>
        <w:gridCol w:w="2070"/>
      </w:tblGrid>
      <w:tr w:rsidR="00A971EF" w14:paraId="7D0F410F" w14:textId="77777777" w:rsidTr="005A73C6">
        <w:tc>
          <w:tcPr>
            <w:tcW w:w="2070" w:type="dxa"/>
          </w:tcPr>
          <w:p w14:paraId="3E8A2269" w14:textId="77777777" w:rsidR="00A971EF" w:rsidRDefault="00A971EF" w:rsidP="005A73C6">
            <w:pPr>
              <w:pStyle w:val="ListParagraph"/>
              <w:spacing w:after="0"/>
              <w:ind w:left="0"/>
              <w:rPr>
                <w:rFonts w:ascii="Arial" w:hAnsi="Arial" w:cs="Arial"/>
              </w:rPr>
            </w:pPr>
            <w:proofErr w:type="spellStart"/>
            <w:r>
              <w:rPr>
                <w:rFonts w:ascii="Arial" w:hAnsi="Arial" w:cs="Arial"/>
              </w:rPr>
              <w:t>TUBerculosis</w:t>
            </w:r>
            <w:proofErr w:type="spellEnd"/>
          </w:p>
        </w:tc>
        <w:tc>
          <w:tcPr>
            <w:tcW w:w="2070" w:type="dxa"/>
          </w:tcPr>
          <w:p w14:paraId="5456F48E" w14:textId="77777777" w:rsidR="00A971EF" w:rsidRDefault="00A971EF" w:rsidP="005A73C6">
            <w:pPr>
              <w:pStyle w:val="ListParagraph"/>
              <w:spacing w:after="0"/>
              <w:ind w:left="0"/>
              <w:rPr>
                <w:rFonts w:ascii="Arial" w:hAnsi="Arial" w:cs="Arial"/>
              </w:rPr>
            </w:pPr>
            <w:r>
              <w:rPr>
                <w:rFonts w:ascii="Arial" w:hAnsi="Arial" w:cs="Arial"/>
              </w:rPr>
              <w:t>May 2020</w:t>
            </w:r>
          </w:p>
        </w:tc>
        <w:tc>
          <w:tcPr>
            <w:tcW w:w="2070" w:type="dxa"/>
          </w:tcPr>
          <w:p w14:paraId="26F0C055" w14:textId="77777777" w:rsidR="00A971EF" w:rsidRDefault="00A971EF" w:rsidP="005A73C6">
            <w:pPr>
              <w:pStyle w:val="ListParagraph"/>
              <w:spacing w:after="0"/>
              <w:ind w:left="0"/>
              <w:rPr>
                <w:rFonts w:ascii="Arial" w:hAnsi="Arial" w:cs="Arial"/>
              </w:rPr>
            </w:pPr>
            <w:r>
              <w:rPr>
                <w:rFonts w:ascii="Arial" w:hAnsi="Arial" w:cs="Arial"/>
              </w:rPr>
              <w:t>With respiratory problem</w:t>
            </w:r>
          </w:p>
        </w:tc>
      </w:tr>
    </w:tbl>
    <w:p w14:paraId="4D3FE7E4" w14:textId="77777777" w:rsidR="00A971EF" w:rsidRDefault="00A971EF" w:rsidP="00A971EF">
      <w:pPr>
        <w:pStyle w:val="ListParagraph"/>
        <w:spacing w:after="0"/>
        <w:rPr>
          <w:rFonts w:ascii="Arial" w:hAnsi="Arial" w:cs="Arial"/>
        </w:rPr>
      </w:pPr>
    </w:p>
    <w:p w14:paraId="27AFF105" w14:textId="77777777" w:rsidR="00A971EF" w:rsidRDefault="00A971EF" w:rsidP="00A971EF">
      <w:pPr>
        <w:pStyle w:val="ListParagraph"/>
        <w:spacing w:after="0"/>
        <w:rPr>
          <w:rFonts w:ascii="Arial" w:hAnsi="Arial" w:cs="Arial"/>
        </w:rPr>
      </w:pPr>
    </w:p>
    <w:p w14:paraId="23BE0278" w14:textId="77777777" w:rsidR="00A971EF" w:rsidRDefault="00A971EF" w:rsidP="00A971EF">
      <w:pPr>
        <w:pStyle w:val="ListParagraph"/>
        <w:spacing w:after="0"/>
        <w:rPr>
          <w:rFonts w:ascii="Arial" w:hAnsi="Arial" w:cs="Arial"/>
        </w:rPr>
      </w:pPr>
      <w:r>
        <w:rPr>
          <w:rFonts w:ascii="Arial" w:hAnsi="Arial" w:cs="Arial"/>
        </w:rPr>
        <w:t>Store the above as Past History with date for next visit</w:t>
      </w:r>
    </w:p>
    <w:p w14:paraId="4B716B2B" w14:textId="77777777" w:rsidR="00A971EF" w:rsidRDefault="00A971EF" w:rsidP="00A971EF">
      <w:pPr>
        <w:pStyle w:val="ListParagraph"/>
        <w:spacing w:after="0"/>
        <w:rPr>
          <w:rFonts w:ascii="Arial" w:hAnsi="Arial" w:cs="Arial"/>
        </w:rPr>
      </w:pPr>
    </w:p>
    <w:p w14:paraId="59292597" w14:textId="77777777" w:rsidR="00A971EF" w:rsidRPr="00EE495E" w:rsidRDefault="00A971EF" w:rsidP="00A971EF">
      <w:pPr>
        <w:pStyle w:val="ListParagraph"/>
        <w:numPr>
          <w:ilvl w:val="0"/>
          <w:numId w:val="10"/>
        </w:numPr>
        <w:spacing w:after="0" w:line="264" w:lineRule="auto"/>
        <w:rPr>
          <w:rFonts w:ascii="Arial" w:hAnsi="Arial" w:cs="Arial"/>
          <w:b/>
        </w:rPr>
      </w:pPr>
      <w:r w:rsidRPr="00EE495E">
        <w:rPr>
          <w:rFonts w:ascii="Arial" w:hAnsi="Arial" w:cs="Arial"/>
          <w:b/>
        </w:rPr>
        <w:t>Treatment</w:t>
      </w:r>
    </w:p>
    <w:p w14:paraId="1A93EAF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eneral Advice</w:t>
      </w:r>
    </w:p>
    <w:p w14:paraId="37A91EA1"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iet</w:t>
      </w:r>
    </w:p>
    <w:p w14:paraId="6E08E2B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luid</w:t>
      </w:r>
    </w:p>
    <w:p w14:paraId="65EEC40C"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Plenty of fluids</w:t>
      </w:r>
    </w:p>
    <w:p w14:paraId="13E3EF7B"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 xml:space="preserve">Fluid restriction _______ </w:t>
      </w:r>
      <w:proofErr w:type="spellStart"/>
      <w:r>
        <w:rPr>
          <w:rFonts w:ascii="Arial" w:hAnsi="Arial" w:cs="Arial"/>
        </w:rPr>
        <w:t>litres</w:t>
      </w:r>
      <w:proofErr w:type="spellEnd"/>
      <w:r>
        <w:rPr>
          <w:rFonts w:ascii="Arial" w:hAnsi="Arial" w:cs="Arial"/>
        </w:rPr>
        <w:t xml:space="preserve"> / day</w:t>
      </w:r>
    </w:p>
    <w:p w14:paraId="2A67037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Exercise</w:t>
      </w:r>
    </w:p>
    <w:p w14:paraId="4CFCFEDD"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eight Loss</w:t>
      </w:r>
    </w:p>
    <w:p w14:paraId="20CA502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ss Management</w:t>
      </w:r>
    </w:p>
    <w:p w14:paraId="0C72E422"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bility to add more options</w:t>
      </w:r>
    </w:p>
    <w:p w14:paraId="2EA6A3A6" w14:textId="77777777" w:rsidR="00A971EF" w:rsidRDefault="00A971EF" w:rsidP="00A971EF">
      <w:pPr>
        <w:spacing w:after="0"/>
        <w:rPr>
          <w:rFonts w:ascii="Arial" w:hAnsi="Arial" w:cs="Arial"/>
        </w:rPr>
      </w:pPr>
    </w:p>
    <w:p w14:paraId="49E0F317"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Medication</w:t>
      </w:r>
    </w:p>
    <w:p w14:paraId="55DAA6C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Tab/Cap/</w:t>
      </w:r>
      <w:proofErr w:type="spellStart"/>
      <w:r>
        <w:rPr>
          <w:rFonts w:ascii="Arial" w:hAnsi="Arial" w:cs="Arial"/>
        </w:rPr>
        <w:t>Syr</w:t>
      </w:r>
      <w:proofErr w:type="spellEnd"/>
      <w:r>
        <w:rPr>
          <w:rFonts w:ascii="Arial" w:hAnsi="Arial" w:cs="Arial"/>
        </w:rPr>
        <w:t>/</w:t>
      </w:r>
      <w:proofErr w:type="spellStart"/>
      <w:r>
        <w:rPr>
          <w:rFonts w:ascii="Arial" w:hAnsi="Arial" w:cs="Arial"/>
        </w:rPr>
        <w:t>Oint</w:t>
      </w:r>
      <w:proofErr w:type="spellEnd"/>
      <w:r>
        <w:rPr>
          <w:rFonts w:ascii="Arial" w:hAnsi="Arial" w:cs="Arial"/>
        </w:rPr>
        <w:t>/</w:t>
      </w:r>
      <w:proofErr w:type="spellStart"/>
      <w:r>
        <w:rPr>
          <w:rFonts w:ascii="Arial" w:hAnsi="Arial" w:cs="Arial"/>
        </w:rPr>
        <w:t>Inj</w:t>
      </w:r>
      <w:proofErr w:type="spellEnd"/>
    </w:p>
    <w:p w14:paraId="403BF515"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Brand Name</w:t>
      </w:r>
    </w:p>
    <w:p w14:paraId="5735FE98"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lastRenderedPageBreak/>
        <w:t>Generic Name</w:t>
      </w:r>
    </w:p>
    <w:p w14:paraId="4D74F08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ngth</w:t>
      </w:r>
    </w:p>
    <w:p w14:paraId="1A3B2BD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dministration Route</w:t>
      </w:r>
    </w:p>
    <w:p w14:paraId="6B0D28D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requency</w:t>
      </w:r>
    </w:p>
    <w:p w14:paraId="72E5F07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Meal Specification</w:t>
      </w:r>
    </w:p>
    <w:p w14:paraId="7A45FB96"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uration</w:t>
      </w:r>
    </w:p>
    <w:p w14:paraId="69D18FEB"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Remarks</w:t>
      </w:r>
    </w:p>
    <w:p w14:paraId="278B0FE7" w14:textId="77777777" w:rsidR="00A971EF" w:rsidRDefault="00A971EF" w:rsidP="00A971EF">
      <w:pPr>
        <w:spacing w:after="0"/>
        <w:rPr>
          <w:rFonts w:ascii="Arial" w:hAnsi="Arial" w:cs="Arial"/>
        </w:rPr>
      </w:pPr>
    </w:p>
    <w:p w14:paraId="1CEDC91E" w14:textId="77777777" w:rsidR="00A971EF" w:rsidRDefault="00A971EF" w:rsidP="00A971EF">
      <w:pPr>
        <w:spacing w:after="0"/>
        <w:rPr>
          <w:rFonts w:ascii="Arial" w:hAnsi="Arial" w:cs="Arial"/>
        </w:rPr>
      </w:pPr>
    </w:p>
    <w:p w14:paraId="69494037" w14:textId="77777777" w:rsidR="00A971EF" w:rsidRDefault="00A971EF" w:rsidP="00A971EF">
      <w:pPr>
        <w:spacing w:after="0"/>
        <w:rPr>
          <w:rFonts w:ascii="Arial" w:hAnsi="Arial" w:cs="Arial"/>
        </w:rPr>
      </w:pPr>
    </w:p>
    <w:p w14:paraId="3A316049" w14:textId="77777777" w:rsidR="00A971EF" w:rsidRDefault="00A971EF" w:rsidP="00A971EF">
      <w:pPr>
        <w:spacing w:after="0"/>
        <w:rPr>
          <w:rFonts w:ascii="Arial" w:hAnsi="Arial" w:cs="Arial"/>
        </w:rPr>
      </w:pPr>
    </w:p>
    <w:p w14:paraId="1347B65A" w14:textId="77777777" w:rsidR="00A971EF" w:rsidRDefault="00A971EF" w:rsidP="00A971EF">
      <w:pPr>
        <w:spacing w:after="0"/>
        <w:ind w:left="720"/>
        <w:rPr>
          <w:rFonts w:ascii="Arial" w:hAnsi="Arial" w:cs="Arial"/>
        </w:rPr>
      </w:pPr>
      <w:r>
        <w:rPr>
          <w:rFonts w:ascii="Arial" w:hAnsi="Arial" w:cs="Arial"/>
        </w:rPr>
        <w:t>Master Drug Table</w:t>
      </w:r>
    </w:p>
    <w:p w14:paraId="412B4867"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Tab/Cap/</w:t>
      </w:r>
      <w:proofErr w:type="spellStart"/>
      <w:r>
        <w:rPr>
          <w:rFonts w:ascii="Arial" w:hAnsi="Arial" w:cs="Arial"/>
        </w:rPr>
        <w:t>Syr</w:t>
      </w:r>
      <w:proofErr w:type="spellEnd"/>
      <w:r>
        <w:rPr>
          <w:rFonts w:ascii="Arial" w:hAnsi="Arial" w:cs="Arial"/>
        </w:rPr>
        <w:t>/</w:t>
      </w:r>
      <w:proofErr w:type="spellStart"/>
      <w:r>
        <w:rPr>
          <w:rFonts w:ascii="Arial" w:hAnsi="Arial" w:cs="Arial"/>
        </w:rPr>
        <w:t>Oint</w:t>
      </w:r>
      <w:proofErr w:type="spellEnd"/>
      <w:r>
        <w:rPr>
          <w:rFonts w:ascii="Arial" w:hAnsi="Arial" w:cs="Arial"/>
        </w:rPr>
        <w:t>/</w:t>
      </w:r>
      <w:proofErr w:type="spellStart"/>
      <w:r>
        <w:rPr>
          <w:rFonts w:ascii="Arial" w:hAnsi="Arial" w:cs="Arial"/>
        </w:rPr>
        <w:t>Inj</w:t>
      </w:r>
      <w:proofErr w:type="spellEnd"/>
      <w:r>
        <w:rPr>
          <w:rFonts w:ascii="Arial" w:hAnsi="Arial" w:cs="Arial"/>
        </w:rPr>
        <w:t xml:space="preserve"> or blank</w:t>
      </w:r>
    </w:p>
    <w:p w14:paraId="3485699E"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Brand Name (search)</w:t>
      </w:r>
    </w:p>
    <w:p w14:paraId="7D318FD6"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Generic Name (search)</w:t>
      </w:r>
    </w:p>
    <w:p w14:paraId="716802D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Company Name + Division</w:t>
      </w:r>
    </w:p>
    <w:p w14:paraId="3E420D4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 xml:space="preserve">Group </w:t>
      </w:r>
      <w:proofErr w:type="gramStart"/>
      <w:r>
        <w:rPr>
          <w:rFonts w:ascii="Arial" w:hAnsi="Arial" w:cs="Arial"/>
        </w:rPr>
        <w:t>No.(</w:t>
      </w:r>
      <w:proofErr w:type="gramEnd"/>
      <w:r>
        <w:rPr>
          <w:rFonts w:ascii="Arial" w:hAnsi="Arial" w:cs="Arial"/>
        </w:rPr>
        <w:t>same group for all medicines selected by the user)</w:t>
      </w:r>
    </w:p>
    <w:p w14:paraId="070463E4"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Strength - fixed</w:t>
      </w:r>
    </w:p>
    <w:p w14:paraId="4E78E869"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 xml:space="preserve">Administration Route – fixed </w:t>
      </w:r>
    </w:p>
    <w:p w14:paraId="0F78E20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Dosage - type</w:t>
      </w:r>
    </w:p>
    <w:p w14:paraId="2B84173D"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Meal Specification - fixed</w:t>
      </w:r>
    </w:p>
    <w:p w14:paraId="057C39D5"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Duration - type</w:t>
      </w:r>
    </w:p>
    <w:p w14:paraId="09C35C7A"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Remarks - type</w:t>
      </w:r>
    </w:p>
    <w:p w14:paraId="26BF5B5C" w14:textId="77777777" w:rsidR="00A971EF" w:rsidRDefault="00A971EF" w:rsidP="00A971EF">
      <w:pPr>
        <w:spacing w:after="0"/>
        <w:ind w:left="720"/>
        <w:rPr>
          <w:rFonts w:ascii="Arial" w:hAnsi="Arial" w:cs="Arial"/>
        </w:rPr>
      </w:pPr>
    </w:p>
    <w:p w14:paraId="1620A441" w14:textId="77777777" w:rsidR="00A971EF" w:rsidRDefault="00A971EF" w:rsidP="00A971EF">
      <w:pPr>
        <w:spacing w:after="0"/>
        <w:ind w:left="720"/>
        <w:rPr>
          <w:rFonts w:ascii="Arial" w:hAnsi="Arial" w:cs="Arial"/>
        </w:rPr>
      </w:pPr>
      <w:r>
        <w:rPr>
          <w:rFonts w:ascii="Arial" w:hAnsi="Arial" w:cs="Arial"/>
        </w:rPr>
        <w:t>Screen Layout</w:t>
      </w:r>
    </w:p>
    <w:p w14:paraId="7D49FE31" w14:textId="77777777" w:rsidR="00A971EF" w:rsidRDefault="00A971EF" w:rsidP="00A971EF">
      <w:pPr>
        <w:spacing w:after="0"/>
        <w:ind w:left="720"/>
        <w:rPr>
          <w:rFonts w:ascii="Arial" w:hAnsi="Arial" w:cs="Arial"/>
        </w:rPr>
      </w:pPr>
      <w:r w:rsidRPr="00C014A9">
        <w:rPr>
          <w:rFonts w:ascii="Arial" w:hAnsi="Arial" w:cs="Arial"/>
          <w:noProof/>
        </w:rPr>
        <mc:AlternateContent>
          <mc:Choice Requires="wps">
            <w:drawing>
              <wp:anchor distT="45720" distB="45720" distL="114300" distR="114300" simplePos="0" relativeHeight="251659264" behindDoc="0" locked="0" layoutInCell="1" allowOverlap="1" wp14:anchorId="4443A1EC" wp14:editId="71A7A283">
                <wp:simplePos x="0" y="0"/>
                <wp:positionH relativeFrom="column">
                  <wp:posOffset>445770</wp:posOffset>
                </wp:positionH>
                <wp:positionV relativeFrom="paragraph">
                  <wp:posOffset>133350</wp:posOffset>
                </wp:positionV>
                <wp:extent cx="2061210" cy="24955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210" cy="249555"/>
                        </a:xfrm>
                        <a:prstGeom prst="rect">
                          <a:avLst/>
                        </a:prstGeom>
                        <a:solidFill>
                          <a:srgbClr val="FFFFFF"/>
                        </a:solidFill>
                        <a:ln w="9525">
                          <a:solidFill>
                            <a:srgbClr val="000000"/>
                          </a:solidFill>
                          <a:miter lim="800000"/>
                          <a:headEnd/>
                          <a:tailEnd/>
                        </a:ln>
                      </wps:spPr>
                      <wps:txbx>
                        <w:txbxContent>
                          <w:p w14:paraId="11F1A478" w14:textId="77777777" w:rsidR="00A971EF" w:rsidRDefault="00A971EF" w:rsidP="00A971EF">
                            <w:r>
                              <w:t>Enter disease: Typh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3A1EC" id="_x0000_t202" coordsize="21600,21600" o:spt="202" path="m,l,21600r21600,l21600,xe">
                <v:stroke joinstyle="miter"/>
                <v:path gradientshapeok="t" o:connecttype="rect"/>
              </v:shapetype>
              <v:shape id="Text Box 2" o:spid="_x0000_s1026" type="#_x0000_t202" style="position:absolute;left:0;text-align:left;margin-left:35.1pt;margin-top:10.5pt;width:162.3pt;height:19.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">
                <v:textbox>
                  <w:txbxContent>
                    <w:p w14:paraId="11F1A478" w14:textId="77777777" w:rsidR="00A971EF" w:rsidRDefault="00A971EF" w:rsidP="00A971EF">
                      <w:r>
                        <w:t>Enter disease: Typhoid</w:t>
                      </w:r>
                    </w:p>
                  </w:txbxContent>
                </v:textbox>
                <w10:wrap type="square"/>
              </v:shape>
            </w:pict>
          </mc:Fallback>
        </mc:AlternateContent>
      </w:r>
    </w:p>
    <w:p w14:paraId="1AA9A0EE" w14:textId="77777777" w:rsidR="00A971EF" w:rsidRDefault="00A971EF" w:rsidP="00A971EF">
      <w:pPr>
        <w:spacing w:after="0"/>
        <w:ind w:left="720"/>
        <w:rPr>
          <w:rFonts w:ascii="Arial" w:hAnsi="Arial" w:cs="Arial"/>
        </w:rPr>
      </w:pPr>
    </w:p>
    <w:p w14:paraId="788F7923" w14:textId="77777777" w:rsidR="00A971EF" w:rsidRDefault="00A971EF" w:rsidP="00A971EF">
      <w:pPr>
        <w:spacing w:after="0"/>
        <w:ind w:left="720"/>
        <w:rPr>
          <w:rFonts w:ascii="Arial" w:hAnsi="Arial" w:cs="Arial"/>
        </w:rPr>
      </w:pPr>
    </w:p>
    <w:p w14:paraId="33273A23" w14:textId="77777777" w:rsidR="00A971EF" w:rsidRDefault="00A971EF" w:rsidP="00A971EF">
      <w:pPr>
        <w:spacing w:after="0"/>
        <w:ind w:left="720"/>
        <w:rPr>
          <w:rFonts w:ascii="Arial" w:hAnsi="Arial" w:cs="Arial"/>
        </w:rPr>
      </w:pPr>
    </w:p>
    <w:tbl>
      <w:tblPr>
        <w:tblStyle w:val="GridTable4-Accent1"/>
        <w:tblW w:w="15122" w:type="dxa"/>
        <w:tblLook w:val="0420" w:firstRow="1" w:lastRow="0" w:firstColumn="0" w:lastColumn="0" w:noHBand="0" w:noVBand="1"/>
      </w:tblPr>
      <w:tblGrid>
        <w:gridCol w:w="3468"/>
        <w:gridCol w:w="1739"/>
        <w:gridCol w:w="1838"/>
        <w:gridCol w:w="1901"/>
        <w:gridCol w:w="2046"/>
        <w:gridCol w:w="2050"/>
        <w:gridCol w:w="2080"/>
      </w:tblGrid>
      <w:tr w:rsidR="00A971EF" w14:paraId="450C843A" w14:textId="77777777" w:rsidTr="005A73C6">
        <w:trPr>
          <w:cnfStyle w:val="100000000000" w:firstRow="1" w:lastRow="0" w:firstColumn="0" w:lastColumn="0" w:oddVBand="0" w:evenVBand="0" w:oddHBand="0" w:evenHBand="0" w:firstRowFirstColumn="0" w:firstRowLastColumn="0" w:lastRowFirstColumn="0" w:lastRowLastColumn="0"/>
        </w:trPr>
        <w:tc>
          <w:tcPr>
            <w:tcW w:w="3468" w:type="dxa"/>
          </w:tcPr>
          <w:p w14:paraId="02EE2576" w14:textId="77777777" w:rsidR="00A971EF" w:rsidRDefault="00A971EF" w:rsidP="005A73C6">
            <w:pPr>
              <w:rPr>
                <w:rFonts w:ascii="Arial" w:hAnsi="Arial" w:cs="Arial"/>
              </w:rPr>
            </w:pPr>
            <w:r>
              <w:rPr>
                <w:rFonts w:ascii="Arial" w:hAnsi="Arial" w:cs="Arial"/>
              </w:rPr>
              <w:t>Medication</w:t>
            </w:r>
          </w:p>
        </w:tc>
        <w:tc>
          <w:tcPr>
            <w:tcW w:w="1739" w:type="dxa"/>
          </w:tcPr>
          <w:p w14:paraId="051FE40E" w14:textId="77777777" w:rsidR="00A971EF" w:rsidRDefault="00A971EF" w:rsidP="005A73C6">
            <w:pPr>
              <w:rPr>
                <w:rFonts w:ascii="Arial" w:hAnsi="Arial" w:cs="Arial"/>
              </w:rPr>
            </w:pPr>
            <w:r>
              <w:rPr>
                <w:rFonts w:ascii="Arial" w:hAnsi="Arial" w:cs="Arial"/>
              </w:rPr>
              <w:t>Formulation</w:t>
            </w:r>
          </w:p>
        </w:tc>
        <w:tc>
          <w:tcPr>
            <w:tcW w:w="1838" w:type="dxa"/>
          </w:tcPr>
          <w:p w14:paraId="337CABCE" w14:textId="77777777" w:rsidR="00A971EF" w:rsidRDefault="00A971EF" w:rsidP="005A73C6">
            <w:pPr>
              <w:rPr>
                <w:rFonts w:ascii="Arial" w:hAnsi="Arial" w:cs="Arial"/>
              </w:rPr>
            </w:pPr>
            <w:r>
              <w:rPr>
                <w:rFonts w:ascii="Arial" w:hAnsi="Arial" w:cs="Arial"/>
              </w:rPr>
              <w:t>Route</w:t>
            </w:r>
          </w:p>
        </w:tc>
        <w:tc>
          <w:tcPr>
            <w:tcW w:w="1901" w:type="dxa"/>
          </w:tcPr>
          <w:p w14:paraId="50D7C994" w14:textId="77777777" w:rsidR="00A971EF" w:rsidRDefault="00A971EF" w:rsidP="005A73C6">
            <w:pPr>
              <w:rPr>
                <w:rFonts w:ascii="Arial" w:hAnsi="Arial" w:cs="Arial"/>
              </w:rPr>
            </w:pPr>
            <w:r>
              <w:rPr>
                <w:rFonts w:ascii="Arial" w:hAnsi="Arial" w:cs="Arial"/>
              </w:rPr>
              <w:t>Strength</w:t>
            </w:r>
          </w:p>
        </w:tc>
        <w:tc>
          <w:tcPr>
            <w:tcW w:w="2046" w:type="dxa"/>
          </w:tcPr>
          <w:p w14:paraId="015D15DD" w14:textId="77777777" w:rsidR="00A971EF" w:rsidRDefault="00A971EF" w:rsidP="005A73C6">
            <w:pPr>
              <w:rPr>
                <w:rFonts w:ascii="Arial" w:hAnsi="Arial" w:cs="Arial"/>
              </w:rPr>
            </w:pPr>
            <w:r>
              <w:rPr>
                <w:rFonts w:ascii="Arial" w:hAnsi="Arial" w:cs="Arial"/>
              </w:rPr>
              <w:t>Dosage</w:t>
            </w:r>
          </w:p>
        </w:tc>
        <w:tc>
          <w:tcPr>
            <w:tcW w:w="2050" w:type="dxa"/>
          </w:tcPr>
          <w:p w14:paraId="6B1C680B" w14:textId="77777777" w:rsidR="00A971EF" w:rsidRDefault="00A971EF" w:rsidP="005A73C6">
            <w:pPr>
              <w:rPr>
                <w:rFonts w:ascii="Arial" w:hAnsi="Arial" w:cs="Arial"/>
              </w:rPr>
            </w:pPr>
            <w:r>
              <w:rPr>
                <w:rFonts w:ascii="Arial" w:hAnsi="Arial" w:cs="Arial"/>
              </w:rPr>
              <w:t>Duration</w:t>
            </w:r>
          </w:p>
        </w:tc>
        <w:tc>
          <w:tcPr>
            <w:tcW w:w="2080" w:type="dxa"/>
          </w:tcPr>
          <w:p w14:paraId="3BD06702" w14:textId="77777777" w:rsidR="00A971EF" w:rsidRDefault="00A971EF" w:rsidP="005A73C6">
            <w:pPr>
              <w:rPr>
                <w:rFonts w:ascii="Arial" w:hAnsi="Arial" w:cs="Arial"/>
              </w:rPr>
            </w:pPr>
            <w:r>
              <w:rPr>
                <w:rFonts w:ascii="Arial" w:hAnsi="Arial" w:cs="Arial"/>
              </w:rPr>
              <w:t>Remarks</w:t>
            </w:r>
          </w:p>
        </w:tc>
      </w:tr>
      <w:tr w:rsidR="00A971EF" w14:paraId="19FAC924"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0C39905F" w14:textId="77777777" w:rsidR="00A971EF" w:rsidRDefault="00A971EF" w:rsidP="005A73C6">
            <w:pPr>
              <w:rPr>
                <w:rFonts w:ascii="Arial" w:hAnsi="Arial" w:cs="Arial"/>
              </w:rPr>
            </w:pPr>
            <w:r>
              <w:rPr>
                <w:rFonts w:ascii="Arial" w:hAnsi="Arial" w:cs="Arial"/>
              </w:rPr>
              <w:t>Type brand name or generic name</w:t>
            </w:r>
          </w:p>
          <w:p w14:paraId="17644430" w14:textId="77777777" w:rsidR="00A971EF" w:rsidRDefault="00A971EF" w:rsidP="005A73C6">
            <w:pPr>
              <w:rPr>
                <w:rFonts w:ascii="Arial" w:hAnsi="Arial" w:cs="Arial"/>
              </w:rPr>
            </w:pPr>
            <w:r>
              <w:rPr>
                <w:rFonts w:ascii="Arial" w:hAnsi="Arial" w:cs="Arial"/>
              </w:rPr>
              <w:t>Search and display the following</w:t>
            </w:r>
          </w:p>
          <w:p w14:paraId="7C989756" w14:textId="77777777" w:rsidR="00A971EF" w:rsidRDefault="00A971EF" w:rsidP="005A73C6">
            <w:pPr>
              <w:rPr>
                <w:rFonts w:ascii="Arial" w:hAnsi="Arial" w:cs="Arial"/>
              </w:rPr>
            </w:pPr>
            <w:r>
              <w:rPr>
                <w:rFonts w:ascii="Arial" w:hAnsi="Arial" w:cs="Arial"/>
              </w:rPr>
              <w:t xml:space="preserve">Brand name, generic name, </w:t>
            </w:r>
          </w:p>
          <w:p w14:paraId="04F2BD66" w14:textId="77777777" w:rsidR="00A971EF" w:rsidRDefault="00A971EF" w:rsidP="005A73C6">
            <w:pPr>
              <w:rPr>
                <w:rFonts w:ascii="Arial" w:hAnsi="Arial" w:cs="Arial"/>
              </w:rPr>
            </w:pPr>
          </w:p>
          <w:p w14:paraId="6F58AEF8" w14:textId="77777777" w:rsidR="00A971EF" w:rsidRDefault="00A971EF" w:rsidP="005A73C6">
            <w:pPr>
              <w:rPr>
                <w:rFonts w:ascii="Arial" w:hAnsi="Arial" w:cs="Arial"/>
              </w:rPr>
            </w:pPr>
          </w:p>
          <w:p w14:paraId="383D53C9" w14:textId="77777777" w:rsidR="00A971EF" w:rsidRDefault="00A971EF" w:rsidP="005A73C6">
            <w:pPr>
              <w:rPr>
                <w:rFonts w:ascii="Arial" w:hAnsi="Arial" w:cs="Arial"/>
              </w:rPr>
            </w:pPr>
            <w:r>
              <w:rPr>
                <w:rFonts w:ascii="Arial" w:hAnsi="Arial" w:cs="Arial"/>
              </w:rPr>
              <w:t>Drug should be auto selected within a group based on drug formulation using a weighted round robin</w:t>
            </w:r>
          </w:p>
          <w:p w14:paraId="23C40AE1" w14:textId="77777777" w:rsidR="00A971EF" w:rsidRDefault="00A971EF" w:rsidP="005A73C6">
            <w:pPr>
              <w:rPr>
                <w:rFonts w:ascii="Arial" w:hAnsi="Arial" w:cs="Arial"/>
              </w:rPr>
            </w:pPr>
          </w:p>
        </w:tc>
        <w:tc>
          <w:tcPr>
            <w:tcW w:w="1739" w:type="dxa"/>
          </w:tcPr>
          <w:p w14:paraId="32E230CE" w14:textId="77777777" w:rsidR="00A971EF" w:rsidRDefault="00A971EF" w:rsidP="005A73C6">
            <w:pPr>
              <w:rPr>
                <w:rFonts w:ascii="Arial" w:hAnsi="Arial" w:cs="Arial"/>
              </w:rPr>
            </w:pPr>
            <w:r>
              <w:rPr>
                <w:rFonts w:ascii="Arial" w:hAnsi="Arial" w:cs="Arial"/>
              </w:rPr>
              <w:t>Auto populated</w:t>
            </w:r>
          </w:p>
          <w:p w14:paraId="2A772B39" w14:textId="77777777" w:rsidR="00A971EF" w:rsidRDefault="00A971EF" w:rsidP="005A73C6">
            <w:pPr>
              <w:rPr>
                <w:rFonts w:ascii="Arial" w:hAnsi="Arial" w:cs="Arial"/>
              </w:rPr>
            </w:pPr>
          </w:p>
          <w:p w14:paraId="38C20220" w14:textId="77777777" w:rsidR="00A971EF" w:rsidRDefault="00A971EF" w:rsidP="005A73C6">
            <w:pPr>
              <w:rPr>
                <w:rFonts w:ascii="Arial" w:hAnsi="Arial" w:cs="Arial"/>
              </w:rPr>
            </w:pPr>
          </w:p>
        </w:tc>
        <w:tc>
          <w:tcPr>
            <w:tcW w:w="1838" w:type="dxa"/>
          </w:tcPr>
          <w:p w14:paraId="05D845FE" w14:textId="77777777" w:rsidR="00A971EF" w:rsidRDefault="00A971EF" w:rsidP="005A73C6">
            <w:pPr>
              <w:rPr>
                <w:rFonts w:ascii="Arial" w:hAnsi="Arial" w:cs="Arial"/>
              </w:rPr>
            </w:pPr>
            <w:r>
              <w:rPr>
                <w:rFonts w:ascii="Arial" w:hAnsi="Arial" w:cs="Arial"/>
              </w:rPr>
              <w:t>Auto populate administration route</w:t>
            </w:r>
          </w:p>
        </w:tc>
        <w:tc>
          <w:tcPr>
            <w:tcW w:w="1901" w:type="dxa"/>
          </w:tcPr>
          <w:p w14:paraId="5501D5DF" w14:textId="77777777" w:rsidR="00A971EF" w:rsidRDefault="00A971EF" w:rsidP="005A73C6">
            <w:pPr>
              <w:rPr>
                <w:rFonts w:ascii="Arial" w:hAnsi="Arial" w:cs="Arial"/>
              </w:rPr>
            </w:pPr>
            <w:r>
              <w:rPr>
                <w:rFonts w:ascii="Arial" w:hAnsi="Arial" w:cs="Arial"/>
              </w:rPr>
              <w:t>Auto populated</w:t>
            </w:r>
          </w:p>
        </w:tc>
        <w:tc>
          <w:tcPr>
            <w:tcW w:w="2046" w:type="dxa"/>
          </w:tcPr>
          <w:p w14:paraId="4276B97B" w14:textId="77777777" w:rsidR="00A971EF" w:rsidRDefault="00A971EF" w:rsidP="005A73C6">
            <w:pPr>
              <w:rPr>
                <w:rFonts w:ascii="Arial" w:hAnsi="Arial" w:cs="Arial"/>
              </w:rPr>
            </w:pPr>
            <w:r>
              <w:rPr>
                <w:rFonts w:ascii="Arial" w:hAnsi="Arial" w:cs="Arial"/>
              </w:rPr>
              <w:t>e.g.</w:t>
            </w:r>
          </w:p>
          <w:p w14:paraId="5FB68BFB" w14:textId="77777777" w:rsidR="00A971EF" w:rsidRDefault="00A971EF" w:rsidP="005A73C6">
            <w:pPr>
              <w:rPr>
                <w:rFonts w:ascii="Arial" w:hAnsi="Arial" w:cs="Arial"/>
              </w:rPr>
            </w:pPr>
            <w:r>
              <w:rPr>
                <w:rFonts w:ascii="Arial" w:hAnsi="Arial" w:cs="Arial"/>
              </w:rPr>
              <w:t xml:space="preserve">101 </w:t>
            </w:r>
          </w:p>
          <w:p w14:paraId="79251663" w14:textId="77777777" w:rsidR="00A971EF" w:rsidRDefault="00A971EF" w:rsidP="005A73C6">
            <w:pPr>
              <w:rPr>
                <w:rFonts w:ascii="Arial" w:hAnsi="Arial" w:cs="Arial"/>
              </w:rPr>
            </w:pPr>
            <w:r>
              <w:rPr>
                <w:rFonts w:ascii="Arial" w:hAnsi="Arial" w:cs="Arial"/>
              </w:rPr>
              <w:t xml:space="preserve">display as </w:t>
            </w:r>
          </w:p>
          <w:p w14:paraId="1ED8DDFC" w14:textId="77777777" w:rsidR="00A971EF" w:rsidRDefault="00A971EF" w:rsidP="005A73C6">
            <w:pPr>
              <w:rPr>
                <w:rFonts w:ascii="Arial" w:hAnsi="Arial" w:cs="Arial"/>
              </w:rPr>
            </w:pPr>
            <w:r>
              <w:rPr>
                <w:rFonts w:ascii="Arial" w:hAnsi="Arial" w:cs="Arial"/>
              </w:rPr>
              <w:t>1----0----1</w:t>
            </w:r>
          </w:p>
          <w:p w14:paraId="00C8D681" w14:textId="77777777" w:rsidR="00A971EF" w:rsidRDefault="00A971EF" w:rsidP="005A73C6">
            <w:pPr>
              <w:rPr>
                <w:rFonts w:ascii="Arial" w:hAnsi="Arial" w:cs="Arial"/>
              </w:rPr>
            </w:pPr>
            <w:r>
              <w:rPr>
                <w:rFonts w:ascii="Arial" w:hAnsi="Arial" w:cs="Arial"/>
              </w:rPr>
              <w:t>111</w:t>
            </w:r>
          </w:p>
          <w:p w14:paraId="33D9D10E" w14:textId="77777777" w:rsidR="00A971EF" w:rsidRDefault="00A971EF" w:rsidP="005A73C6">
            <w:pPr>
              <w:rPr>
                <w:rFonts w:ascii="Arial" w:hAnsi="Arial" w:cs="Arial"/>
              </w:rPr>
            </w:pPr>
            <w:r>
              <w:rPr>
                <w:rFonts w:ascii="Arial" w:hAnsi="Arial" w:cs="Arial"/>
              </w:rPr>
              <w:t>222</w:t>
            </w:r>
          </w:p>
          <w:p w14:paraId="4635D6C9" w14:textId="77777777" w:rsidR="00A971EF" w:rsidRDefault="00A971EF" w:rsidP="005A73C6">
            <w:pPr>
              <w:rPr>
                <w:rFonts w:ascii="Arial" w:hAnsi="Arial" w:cs="Arial"/>
              </w:rPr>
            </w:pPr>
            <w:r>
              <w:rPr>
                <w:rFonts w:ascii="Arial" w:hAnsi="Arial" w:cs="Arial"/>
              </w:rPr>
              <w:t>001</w:t>
            </w:r>
          </w:p>
          <w:p w14:paraId="1A7DB40D" w14:textId="77777777" w:rsidR="00A971EF" w:rsidRDefault="00A971EF" w:rsidP="005A73C6">
            <w:pPr>
              <w:rPr>
                <w:rFonts w:ascii="Arial" w:hAnsi="Arial" w:cs="Arial"/>
              </w:rPr>
            </w:pPr>
            <w:r>
              <w:rPr>
                <w:rFonts w:ascii="Arial" w:hAnsi="Arial" w:cs="Arial"/>
              </w:rPr>
              <w:t>010</w:t>
            </w:r>
          </w:p>
          <w:p w14:paraId="63711C67" w14:textId="77777777" w:rsidR="00A971EF" w:rsidRDefault="00A971EF" w:rsidP="005A73C6">
            <w:pPr>
              <w:rPr>
                <w:rFonts w:ascii="Arial" w:hAnsi="Arial" w:cs="Arial"/>
              </w:rPr>
            </w:pPr>
            <w:r>
              <w:rPr>
                <w:rFonts w:ascii="Arial" w:hAnsi="Arial" w:cs="Arial"/>
              </w:rPr>
              <w:t xml:space="preserve">11111etc. </w:t>
            </w:r>
            <w:proofErr w:type="spellStart"/>
            <w:r>
              <w:rPr>
                <w:rFonts w:ascii="Arial" w:hAnsi="Arial" w:cs="Arial"/>
              </w:rPr>
              <w:t>upto</w:t>
            </w:r>
            <w:proofErr w:type="spellEnd"/>
            <w:r>
              <w:rPr>
                <w:rFonts w:ascii="Arial" w:hAnsi="Arial" w:cs="Arial"/>
              </w:rPr>
              <w:t xml:space="preserve"> 5 digits</w:t>
            </w:r>
          </w:p>
        </w:tc>
        <w:tc>
          <w:tcPr>
            <w:tcW w:w="2050" w:type="dxa"/>
          </w:tcPr>
          <w:p w14:paraId="055B98C7" w14:textId="77777777" w:rsidR="00A971EF" w:rsidRDefault="00A971EF" w:rsidP="005A73C6">
            <w:pPr>
              <w:rPr>
                <w:rFonts w:ascii="Arial" w:hAnsi="Arial" w:cs="Arial"/>
              </w:rPr>
            </w:pPr>
            <w:proofErr w:type="gramStart"/>
            <w:r>
              <w:rPr>
                <w:rFonts w:ascii="Arial" w:hAnsi="Arial" w:cs="Arial"/>
              </w:rPr>
              <w:t>3 digit</w:t>
            </w:r>
            <w:proofErr w:type="gramEnd"/>
            <w:r>
              <w:rPr>
                <w:rFonts w:ascii="Arial" w:hAnsi="Arial" w:cs="Arial"/>
              </w:rPr>
              <w:t xml:space="preserve"> code</w:t>
            </w:r>
          </w:p>
          <w:p w14:paraId="2600B95A" w14:textId="77777777" w:rsidR="00A971EF" w:rsidRDefault="00A971EF" w:rsidP="005A73C6">
            <w:pPr>
              <w:rPr>
                <w:rFonts w:ascii="Arial" w:hAnsi="Arial" w:cs="Arial"/>
              </w:rPr>
            </w:pPr>
            <w:r>
              <w:rPr>
                <w:rFonts w:ascii="Arial" w:hAnsi="Arial" w:cs="Arial"/>
              </w:rPr>
              <w:t xml:space="preserve">e.g.30d means </w:t>
            </w:r>
          </w:p>
          <w:p w14:paraId="04D367DF" w14:textId="77777777" w:rsidR="00A971EF" w:rsidRDefault="00A971EF" w:rsidP="005A73C6">
            <w:pPr>
              <w:rPr>
                <w:rFonts w:ascii="Arial" w:hAnsi="Arial" w:cs="Arial"/>
              </w:rPr>
            </w:pPr>
          </w:p>
          <w:p w14:paraId="3D449600" w14:textId="77777777" w:rsidR="00A971EF" w:rsidRDefault="00A971EF" w:rsidP="005A73C6">
            <w:pPr>
              <w:rPr>
                <w:rFonts w:ascii="Arial" w:hAnsi="Arial" w:cs="Arial"/>
              </w:rPr>
            </w:pPr>
            <w:r>
              <w:rPr>
                <w:rFonts w:ascii="Arial" w:hAnsi="Arial" w:cs="Arial"/>
              </w:rPr>
              <w:t>For 30 days</w:t>
            </w:r>
          </w:p>
          <w:p w14:paraId="0B3B5C7D" w14:textId="77777777" w:rsidR="00A971EF" w:rsidRDefault="00A971EF" w:rsidP="005A73C6">
            <w:pPr>
              <w:rPr>
                <w:rFonts w:ascii="Arial" w:hAnsi="Arial" w:cs="Arial"/>
              </w:rPr>
            </w:pPr>
          </w:p>
          <w:p w14:paraId="7F57DCC1" w14:textId="77777777" w:rsidR="00A971EF" w:rsidRDefault="00A971EF" w:rsidP="005A73C6">
            <w:pPr>
              <w:rPr>
                <w:rFonts w:ascii="Arial" w:hAnsi="Arial" w:cs="Arial"/>
              </w:rPr>
            </w:pPr>
            <w:r>
              <w:rPr>
                <w:rFonts w:ascii="Arial" w:hAnsi="Arial" w:cs="Arial"/>
              </w:rPr>
              <w:t>6m means</w:t>
            </w:r>
          </w:p>
          <w:p w14:paraId="68BCE4E7" w14:textId="77777777" w:rsidR="00A971EF" w:rsidRDefault="00A971EF" w:rsidP="005A73C6">
            <w:pPr>
              <w:rPr>
                <w:rFonts w:ascii="Arial" w:hAnsi="Arial" w:cs="Arial"/>
              </w:rPr>
            </w:pPr>
            <w:r>
              <w:rPr>
                <w:rFonts w:ascii="Arial" w:hAnsi="Arial" w:cs="Arial"/>
              </w:rPr>
              <w:t>For 6 months</w:t>
            </w:r>
          </w:p>
        </w:tc>
        <w:tc>
          <w:tcPr>
            <w:tcW w:w="2080" w:type="dxa"/>
          </w:tcPr>
          <w:p w14:paraId="31A65772" w14:textId="77777777" w:rsidR="00A971EF" w:rsidRDefault="00A971EF" w:rsidP="005A73C6">
            <w:pPr>
              <w:rPr>
                <w:rFonts w:ascii="Arial" w:hAnsi="Arial" w:cs="Arial"/>
              </w:rPr>
            </w:pPr>
            <w:r>
              <w:rPr>
                <w:rFonts w:ascii="Arial" w:hAnsi="Arial" w:cs="Arial"/>
              </w:rPr>
              <w:t>Meal specification is auto populated</w:t>
            </w:r>
          </w:p>
          <w:p w14:paraId="55758EF9" w14:textId="77777777" w:rsidR="00A971EF" w:rsidRDefault="00A971EF" w:rsidP="005A73C6">
            <w:pPr>
              <w:rPr>
                <w:rFonts w:ascii="Arial" w:hAnsi="Arial" w:cs="Arial"/>
              </w:rPr>
            </w:pPr>
            <w:r>
              <w:rPr>
                <w:rFonts w:ascii="Arial" w:hAnsi="Arial" w:cs="Arial"/>
              </w:rPr>
              <w:t>Additional text entry</w:t>
            </w:r>
          </w:p>
        </w:tc>
      </w:tr>
      <w:tr w:rsidR="00A971EF" w14:paraId="203EA03D" w14:textId="77777777" w:rsidTr="005A73C6">
        <w:tc>
          <w:tcPr>
            <w:tcW w:w="3468" w:type="dxa"/>
          </w:tcPr>
          <w:p w14:paraId="45032605" w14:textId="77777777" w:rsidR="00A971EF" w:rsidRDefault="00A971EF" w:rsidP="005A73C6">
            <w:pPr>
              <w:rPr>
                <w:rFonts w:ascii="Arial" w:hAnsi="Arial" w:cs="Arial"/>
              </w:rPr>
            </w:pPr>
          </w:p>
        </w:tc>
        <w:tc>
          <w:tcPr>
            <w:tcW w:w="1739" w:type="dxa"/>
          </w:tcPr>
          <w:p w14:paraId="24D673A5" w14:textId="77777777" w:rsidR="00A971EF" w:rsidRDefault="00A971EF" w:rsidP="005A73C6">
            <w:pPr>
              <w:rPr>
                <w:rFonts w:ascii="Arial" w:hAnsi="Arial" w:cs="Arial"/>
              </w:rPr>
            </w:pPr>
          </w:p>
        </w:tc>
        <w:tc>
          <w:tcPr>
            <w:tcW w:w="1838" w:type="dxa"/>
          </w:tcPr>
          <w:p w14:paraId="521F5503" w14:textId="77777777" w:rsidR="00A971EF" w:rsidRDefault="00A971EF" w:rsidP="005A73C6">
            <w:pPr>
              <w:rPr>
                <w:rFonts w:ascii="Arial" w:hAnsi="Arial" w:cs="Arial"/>
              </w:rPr>
            </w:pPr>
          </w:p>
        </w:tc>
        <w:tc>
          <w:tcPr>
            <w:tcW w:w="1901" w:type="dxa"/>
          </w:tcPr>
          <w:p w14:paraId="170D264A" w14:textId="77777777" w:rsidR="00A971EF" w:rsidRDefault="00A971EF" w:rsidP="005A73C6">
            <w:pPr>
              <w:rPr>
                <w:rFonts w:ascii="Arial" w:hAnsi="Arial" w:cs="Arial"/>
              </w:rPr>
            </w:pPr>
          </w:p>
        </w:tc>
        <w:tc>
          <w:tcPr>
            <w:tcW w:w="2046" w:type="dxa"/>
          </w:tcPr>
          <w:p w14:paraId="6E82A252" w14:textId="77777777" w:rsidR="00A971EF" w:rsidRDefault="00A971EF" w:rsidP="005A73C6">
            <w:pPr>
              <w:rPr>
                <w:rFonts w:ascii="Arial" w:hAnsi="Arial" w:cs="Arial"/>
              </w:rPr>
            </w:pPr>
          </w:p>
        </w:tc>
        <w:tc>
          <w:tcPr>
            <w:tcW w:w="2050" w:type="dxa"/>
          </w:tcPr>
          <w:p w14:paraId="249A21E5" w14:textId="77777777" w:rsidR="00A971EF" w:rsidRDefault="00A971EF" w:rsidP="005A73C6">
            <w:pPr>
              <w:rPr>
                <w:rFonts w:ascii="Arial" w:hAnsi="Arial" w:cs="Arial"/>
              </w:rPr>
            </w:pPr>
          </w:p>
        </w:tc>
        <w:tc>
          <w:tcPr>
            <w:tcW w:w="2080" w:type="dxa"/>
          </w:tcPr>
          <w:p w14:paraId="48131CA4" w14:textId="77777777" w:rsidR="00A971EF" w:rsidRDefault="00A971EF" w:rsidP="005A73C6">
            <w:pPr>
              <w:rPr>
                <w:rFonts w:ascii="Arial" w:hAnsi="Arial" w:cs="Arial"/>
              </w:rPr>
            </w:pPr>
          </w:p>
        </w:tc>
      </w:tr>
      <w:tr w:rsidR="00A971EF" w14:paraId="398534C1"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1D9603C7" w14:textId="77777777" w:rsidR="00A971EF" w:rsidRDefault="00A971EF" w:rsidP="005A73C6">
            <w:pPr>
              <w:rPr>
                <w:rFonts w:ascii="Arial" w:hAnsi="Arial" w:cs="Arial"/>
              </w:rPr>
            </w:pPr>
          </w:p>
        </w:tc>
        <w:tc>
          <w:tcPr>
            <w:tcW w:w="1739" w:type="dxa"/>
          </w:tcPr>
          <w:p w14:paraId="1F1BA4F0" w14:textId="77777777" w:rsidR="00A971EF" w:rsidRDefault="00A971EF" w:rsidP="005A73C6">
            <w:pPr>
              <w:rPr>
                <w:rFonts w:ascii="Arial" w:hAnsi="Arial" w:cs="Arial"/>
              </w:rPr>
            </w:pPr>
          </w:p>
        </w:tc>
        <w:tc>
          <w:tcPr>
            <w:tcW w:w="1838" w:type="dxa"/>
          </w:tcPr>
          <w:p w14:paraId="02935525" w14:textId="77777777" w:rsidR="00A971EF" w:rsidRDefault="00A971EF" w:rsidP="005A73C6">
            <w:pPr>
              <w:rPr>
                <w:rFonts w:ascii="Arial" w:hAnsi="Arial" w:cs="Arial"/>
              </w:rPr>
            </w:pPr>
          </w:p>
        </w:tc>
        <w:tc>
          <w:tcPr>
            <w:tcW w:w="1901" w:type="dxa"/>
          </w:tcPr>
          <w:p w14:paraId="69362AA1" w14:textId="77777777" w:rsidR="00A971EF" w:rsidRDefault="00A971EF" w:rsidP="005A73C6">
            <w:pPr>
              <w:rPr>
                <w:rFonts w:ascii="Arial" w:hAnsi="Arial" w:cs="Arial"/>
              </w:rPr>
            </w:pPr>
          </w:p>
        </w:tc>
        <w:tc>
          <w:tcPr>
            <w:tcW w:w="2046" w:type="dxa"/>
          </w:tcPr>
          <w:p w14:paraId="5E0E598D" w14:textId="77777777" w:rsidR="00A971EF" w:rsidRDefault="00A971EF" w:rsidP="005A73C6">
            <w:pPr>
              <w:rPr>
                <w:rFonts w:ascii="Arial" w:hAnsi="Arial" w:cs="Arial"/>
              </w:rPr>
            </w:pPr>
          </w:p>
        </w:tc>
        <w:tc>
          <w:tcPr>
            <w:tcW w:w="2050" w:type="dxa"/>
          </w:tcPr>
          <w:p w14:paraId="678E58C0" w14:textId="77777777" w:rsidR="00A971EF" w:rsidRDefault="00A971EF" w:rsidP="005A73C6">
            <w:pPr>
              <w:rPr>
                <w:rFonts w:ascii="Arial" w:hAnsi="Arial" w:cs="Arial"/>
              </w:rPr>
            </w:pPr>
          </w:p>
        </w:tc>
        <w:tc>
          <w:tcPr>
            <w:tcW w:w="2080" w:type="dxa"/>
          </w:tcPr>
          <w:p w14:paraId="5AEFB87B" w14:textId="77777777" w:rsidR="00A971EF" w:rsidRDefault="00A971EF" w:rsidP="005A73C6">
            <w:pPr>
              <w:rPr>
                <w:rFonts w:ascii="Arial" w:hAnsi="Arial" w:cs="Arial"/>
              </w:rPr>
            </w:pPr>
          </w:p>
        </w:tc>
      </w:tr>
    </w:tbl>
    <w:p w14:paraId="4645A36F" w14:textId="77777777" w:rsidR="00A971EF" w:rsidRDefault="00A971EF" w:rsidP="00A971EF">
      <w:pPr>
        <w:spacing w:after="0"/>
        <w:ind w:left="720"/>
        <w:rPr>
          <w:rFonts w:ascii="Arial" w:hAnsi="Arial" w:cs="Arial"/>
        </w:rPr>
      </w:pPr>
    </w:p>
    <w:p w14:paraId="789BB290" w14:textId="77777777" w:rsidR="00A971EF" w:rsidRDefault="00A971EF" w:rsidP="00A971EF">
      <w:pPr>
        <w:spacing w:after="0"/>
        <w:ind w:left="720"/>
        <w:rPr>
          <w:rFonts w:ascii="Arial" w:hAnsi="Arial" w:cs="Arial"/>
        </w:rPr>
      </w:pPr>
      <w:r>
        <w:rPr>
          <w:rFonts w:ascii="Arial" w:hAnsi="Arial" w:cs="Arial"/>
        </w:rPr>
        <w:t>Ability to add / delete / modify medication</w:t>
      </w:r>
    </w:p>
    <w:p w14:paraId="081E24F8" w14:textId="77777777" w:rsidR="00A971EF" w:rsidRDefault="00A971EF" w:rsidP="00A971EF">
      <w:pPr>
        <w:spacing w:after="0"/>
        <w:ind w:left="720"/>
        <w:rPr>
          <w:rFonts w:ascii="Arial" w:hAnsi="Arial" w:cs="Arial"/>
        </w:rPr>
      </w:pPr>
      <w:r>
        <w:rPr>
          <w:rFonts w:ascii="Arial" w:hAnsi="Arial" w:cs="Arial"/>
        </w:rPr>
        <w:t>Ability to add medicine in between other medicines</w:t>
      </w:r>
    </w:p>
    <w:p w14:paraId="077CEBE1" w14:textId="77777777" w:rsidR="00A971EF" w:rsidRDefault="00A971EF" w:rsidP="00A971EF">
      <w:pPr>
        <w:spacing w:after="0"/>
        <w:ind w:left="720"/>
        <w:rPr>
          <w:rFonts w:ascii="Arial" w:hAnsi="Arial" w:cs="Arial"/>
        </w:rPr>
      </w:pPr>
      <w:r>
        <w:rPr>
          <w:rFonts w:ascii="Arial" w:hAnsi="Arial" w:cs="Arial"/>
        </w:rPr>
        <w:t>Based on the disease / symptom – drugs should be populated and allow user to add/delete/modify</w:t>
      </w:r>
    </w:p>
    <w:p w14:paraId="5E71C98A" w14:textId="77777777" w:rsidR="00A971EF" w:rsidRDefault="00A971EF" w:rsidP="00A971EF">
      <w:pPr>
        <w:spacing w:after="0"/>
        <w:rPr>
          <w:rFonts w:ascii="Arial" w:hAnsi="Arial" w:cs="Arial"/>
        </w:rPr>
      </w:pPr>
    </w:p>
    <w:p w14:paraId="4E4D92D1" w14:textId="77777777" w:rsidR="00A971EF" w:rsidRDefault="00A971EF" w:rsidP="00A971EF">
      <w:pPr>
        <w:spacing w:after="0"/>
        <w:rPr>
          <w:rFonts w:ascii="Arial" w:hAnsi="Arial" w:cs="Arial"/>
        </w:rPr>
      </w:pPr>
    </w:p>
    <w:p w14:paraId="1106340B" w14:textId="77777777" w:rsidR="00A971EF" w:rsidRPr="00B01BBC" w:rsidRDefault="00A971EF" w:rsidP="00A971EF">
      <w:pPr>
        <w:spacing w:after="0"/>
        <w:rPr>
          <w:rFonts w:ascii="Arial" w:hAnsi="Arial" w:cs="Arial"/>
        </w:rPr>
      </w:pPr>
    </w:p>
    <w:p w14:paraId="360754DA" w14:textId="77777777" w:rsidR="00A971EF" w:rsidRPr="007F7C71" w:rsidRDefault="00A971EF" w:rsidP="00A971EF">
      <w:pPr>
        <w:pStyle w:val="ListParagraph"/>
        <w:numPr>
          <w:ilvl w:val="1"/>
          <w:numId w:val="10"/>
        </w:numPr>
        <w:spacing w:after="0" w:line="264" w:lineRule="auto"/>
        <w:rPr>
          <w:rFonts w:ascii="Arial" w:hAnsi="Arial" w:cs="Arial"/>
        </w:rPr>
      </w:pPr>
      <w:r>
        <w:rPr>
          <w:rFonts w:ascii="Arial" w:hAnsi="Arial" w:cs="Arial"/>
          <w:b/>
        </w:rPr>
        <w:t>Investigations Advised</w:t>
      </w:r>
    </w:p>
    <w:p w14:paraId="524EF447" w14:textId="77777777" w:rsidR="00A971EF" w:rsidRDefault="00A971EF" w:rsidP="00A971EF">
      <w:pPr>
        <w:pStyle w:val="ListParagraph"/>
        <w:numPr>
          <w:ilvl w:val="2"/>
          <w:numId w:val="10"/>
        </w:numPr>
        <w:spacing w:after="0" w:line="264" w:lineRule="auto"/>
        <w:rPr>
          <w:rFonts w:ascii="Arial" w:hAnsi="Arial" w:cs="Arial"/>
        </w:rPr>
      </w:pPr>
      <w:r w:rsidRPr="007F7C71">
        <w:rPr>
          <w:rFonts w:ascii="Arial" w:hAnsi="Arial" w:cs="Arial"/>
        </w:rPr>
        <w:t xml:space="preserve">Create a </w:t>
      </w:r>
      <w:r>
        <w:rPr>
          <w:rFonts w:ascii="Arial" w:hAnsi="Arial" w:cs="Arial"/>
        </w:rPr>
        <w:t>master table with Group Name (disease) and the investigations advised. When user enters the group name, all tests prescribed for that group should be auto populated</w:t>
      </w:r>
    </w:p>
    <w:p w14:paraId="39FE33C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ame as investigations done without any date column</w:t>
      </w:r>
    </w:p>
    <w:p w14:paraId="6814B63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hen the investigations should be done</w:t>
      </w:r>
    </w:p>
    <w:p w14:paraId="7D9FA89B" w14:textId="77777777" w:rsidR="00A971EF" w:rsidRPr="007F7C71" w:rsidRDefault="00A971EF" w:rsidP="00A971EF">
      <w:pPr>
        <w:pStyle w:val="ListParagraph"/>
        <w:numPr>
          <w:ilvl w:val="2"/>
          <w:numId w:val="10"/>
        </w:numPr>
        <w:spacing w:after="0" w:line="264" w:lineRule="auto"/>
        <w:rPr>
          <w:rFonts w:ascii="Arial" w:hAnsi="Arial" w:cs="Arial"/>
        </w:rPr>
      </w:pPr>
      <w:r>
        <w:rPr>
          <w:rFonts w:ascii="Arial" w:hAnsi="Arial" w:cs="Arial"/>
        </w:rPr>
        <w:t xml:space="preserve">Advise from where the investigation should be done (list of investigation </w:t>
      </w:r>
      <w:proofErr w:type="spellStart"/>
      <w:r>
        <w:rPr>
          <w:rFonts w:ascii="Arial" w:hAnsi="Arial" w:cs="Arial"/>
        </w:rPr>
        <w:t>centres</w:t>
      </w:r>
      <w:proofErr w:type="spellEnd"/>
      <w:r>
        <w:rPr>
          <w:rFonts w:ascii="Arial" w:hAnsi="Arial" w:cs="Arial"/>
        </w:rPr>
        <w:t>) with name, address, phone no. (Separate master required.</w:t>
      </w:r>
    </w:p>
    <w:p w14:paraId="711444D5" w14:textId="77777777" w:rsidR="00A971EF" w:rsidRDefault="00A971EF" w:rsidP="00A971EF">
      <w:pPr>
        <w:spacing w:after="0"/>
        <w:rPr>
          <w:rFonts w:ascii="Arial" w:hAnsi="Arial" w:cs="Arial"/>
        </w:rPr>
      </w:pPr>
    </w:p>
    <w:p w14:paraId="31A18967" w14:textId="77777777" w:rsidR="00A971EF" w:rsidRDefault="00A971EF" w:rsidP="00A971EF">
      <w:pPr>
        <w:spacing w:after="0"/>
        <w:ind w:left="1980"/>
        <w:rPr>
          <w:rFonts w:ascii="Arial" w:hAnsi="Arial" w:cs="Arial"/>
        </w:rPr>
      </w:pPr>
      <w:r>
        <w:rPr>
          <w:rFonts w:ascii="Arial" w:hAnsi="Arial" w:cs="Arial"/>
        </w:rPr>
        <w:t>Screen Layout</w:t>
      </w:r>
    </w:p>
    <w:p w14:paraId="1D210F29" w14:textId="77777777" w:rsidR="00A971EF" w:rsidRDefault="00A971EF" w:rsidP="00A971EF">
      <w:pPr>
        <w:spacing w:after="0"/>
        <w:ind w:left="1980"/>
        <w:rPr>
          <w:rFonts w:ascii="Arial" w:hAnsi="Arial" w:cs="Arial"/>
        </w:rPr>
      </w:pPr>
    </w:p>
    <w:p w14:paraId="184F4A19" w14:textId="77777777" w:rsidR="00A971EF" w:rsidRPr="008D3E95" w:rsidRDefault="00A971EF" w:rsidP="00A971EF">
      <w:pPr>
        <w:pStyle w:val="ListParagraph"/>
        <w:numPr>
          <w:ilvl w:val="3"/>
          <w:numId w:val="10"/>
        </w:numPr>
        <w:spacing w:after="0" w:line="264" w:lineRule="auto"/>
        <w:rPr>
          <w:rFonts w:ascii="Arial" w:hAnsi="Arial" w:cs="Arial"/>
        </w:rPr>
      </w:pPr>
      <w:r w:rsidRPr="008D3E95">
        <w:rPr>
          <w:rFonts w:ascii="Arial" w:hAnsi="Arial" w:cs="Arial"/>
        </w:rPr>
        <w:t>Investigation</w:t>
      </w:r>
      <w:r>
        <w:rPr>
          <w:rFonts w:ascii="Arial" w:hAnsi="Arial" w:cs="Arial"/>
        </w:rPr>
        <w:t>s</w:t>
      </w:r>
      <w:r w:rsidRPr="008D3E95">
        <w:rPr>
          <w:rFonts w:ascii="Arial" w:hAnsi="Arial" w:cs="Arial"/>
        </w:rPr>
        <w:t xml:space="preserve"> after _________ days/months </w:t>
      </w:r>
      <w:r>
        <w:rPr>
          <w:rFonts w:ascii="Arial" w:hAnsi="Arial" w:cs="Arial"/>
        </w:rPr>
        <w:t>non-mandatory</w:t>
      </w:r>
    </w:p>
    <w:p w14:paraId="34DA6F62" w14:textId="77777777" w:rsidR="00A971EF" w:rsidRPr="008D3E95" w:rsidRDefault="00A971EF" w:rsidP="00A971EF">
      <w:pPr>
        <w:pStyle w:val="ListParagraph"/>
        <w:numPr>
          <w:ilvl w:val="3"/>
          <w:numId w:val="10"/>
        </w:numPr>
        <w:spacing w:after="0" w:line="264" w:lineRule="auto"/>
        <w:rPr>
          <w:rFonts w:ascii="Arial" w:hAnsi="Arial" w:cs="Arial"/>
        </w:rPr>
      </w:pPr>
      <w:r>
        <w:rPr>
          <w:rFonts w:ascii="Arial" w:hAnsi="Arial" w:cs="Arial"/>
        </w:rPr>
        <w:t>From ______________________ (select from list) non-mandatory</w:t>
      </w:r>
    </w:p>
    <w:p w14:paraId="3AEFD553" w14:textId="77777777" w:rsidR="00A971EF" w:rsidRDefault="00A971EF" w:rsidP="00A971EF">
      <w:pPr>
        <w:spacing w:after="0"/>
        <w:ind w:left="2160"/>
        <w:rPr>
          <w:rFonts w:ascii="Arial" w:hAnsi="Arial" w:cs="Arial"/>
        </w:rPr>
      </w:pPr>
      <w:r>
        <w:rPr>
          <w:rFonts w:ascii="Arial" w:hAnsi="Arial" w:cs="Arial"/>
        </w:rPr>
        <w:t>If the value is left blank, don’t print the lines.</w:t>
      </w:r>
    </w:p>
    <w:p w14:paraId="1DD79903" w14:textId="77777777" w:rsidR="00A971EF" w:rsidRDefault="00A971EF" w:rsidP="00A971EF">
      <w:pPr>
        <w:spacing w:after="0"/>
        <w:rPr>
          <w:rFonts w:ascii="Arial" w:hAnsi="Arial" w:cs="Arial"/>
        </w:rPr>
      </w:pPr>
    </w:p>
    <w:tbl>
      <w:tblPr>
        <w:tblStyle w:val="TableGrid"/>
        <w:tblW w:w="0" w:type="auto"/>
        <w:tblInd w:w="2155" w:type="dxa"/>
        <w:tblLook w:val="04A0" w:firstRow="1" w:lastRow="0" w:firstColumn="1" w:lastColumn="0" w:noHBand="0" w:noVBand="1"/>
      </w:tblPr>
      <w:tblGrid>
        <w:gridCol w:w="3365"/>
      </w:tblGrid>
      <w:tr w:rsidR="00A971EF" w14:paraId="24E60E8C" w14:textId="77777777" w:rsidTr="005A73C6">
        <w:tc>
          <w:tcPr>
            <w:tcW w:w="3365" w:type="dxa"/>
          </w:tcPr>
          <w:p w14:paraId="7315C2FB" w14:textId="77777777" w:rsidR="00A971EF" w:rsidRDefault="00A971EF" w:rsidP="005A73C6">
            <w:pPr>
              <w:spacing w:after="0"/>
              <w:rPr>
                <w:rFonts w:ascii="Arial" w:hAnsi="Arial" w:cs="Arial"/>
              </w:rPr>
            </w:pPr>
            <w:r>
              <w:rPr>
                <w:rFonts w:ascii="Arial" w:hAnsi="Arial" w:cs="Arial"/>
              </w:rPr>
              <w:t>Name of Investigation</w:t>
            </w:r>
          </w:p>
        </w:tc>
      </w:tr>
      <w:tr w:rsidR="00A971EF" w14:paraId="3B2C1161" w14:textId="77777777" w:rsidTr="005A73C6">
        <w:tc>
          <w:tcPr>
            <w:tcW w:w="3365" w:type="dxa"/>
          </w:tcPr>
          <w:p w14:paraId="28C8D1F9" w14:textId="77777777" w:rsidR="00A971EF" w:rsidRDefault="00A971EF" w:rsidP="005A73C6">
            <w:pPr>
              <w:spacing w:after="0"/>
              <w:rPr>
                <w:rFonts w:ascii="Arial" w:hAnsi="Arial" w:cs="Arial"/>
              </w:rPr>
            </w:pPr>
            <w:r>
              <w:rPr>
                <w:rFonts w:ascii="Arial" w:hAnsi="Arial" w:cs="Arial"/>
              </w:rPr>
              <w:t>Blood Sugar</w:t>
            </w:r>
          </w:p>
        </w:tc>
      </w:tr>
      <w:tr w:rsidR="00A971EF" w14:paraId="2E9F462F" w14:textId="77777777" w:rsidTr="005A73C6">
        <w:tc>
          <w:tcPr>
            <w:tcW w:w="3365" w:type="dxa"/>
          </w:tcPr>
          <w:p w14:paraId="24A37A80" w14:textId="77777777" w:rsidR="00A971EF" w:rsidRDefault="00A971EF" w:rsidP="005A73C6">
            <w:pPr>
              <w:spacing w:after="0"/>
              <w:rPr>
                <w:rFonts w:ascii="Arial" w:hAnsi="Arial" w:cs="Arial"/>
              </w:rPr>
            </w:pPr>
            <w:r>
              <w:rPr>
                <w:rFonts w:ascii="Arial" w:hAnsi="Arial" w:cs="Arial"/>
              </w:rPr>
              <w:t>Xray Chest</w:t>
            </w:r>
          </w:p>
        </w:tc>
      </w:tr>
      <w:tr w:rsidR="00A971EF" w14:paraId="50907198" w14:textId="77777777" w:rsidTr="005A73C6">
        <w:tc>
          <w:tcPr>
            <w:tcW w:w="3365" w:type="dxa"/>
          </w:tcPr>
          <w:p w14:paraId="2F545011" w14:textId="77777777" w:rsidR="00A971EF" w:rsidRDefault="00A971EF" w:rsidP="005A73C6">
            <w:pPr>
              <w:spacing w:after="0"/>
              <w:rPr>
                <w:rFonts w:ascii="Arial" w:hAnsi="Arial" w:cs="Arial"/>
              </w:rPr>
            </w:pPr>
          </w:p>
        </w:tc>
      </w:tr>
    </w:tbl>
    <w:p w14:paraId="5062B0C1" w14:textId="77777777" w:rsidR="00A971EF" w:rsidRDefault="00A971EF" w:rsidP="00A971EF">
      <w:pPr>
        <w:spacing w:after="0"/>
        <w:ind w:left="720"/>
        <w:rPr>
          <w:rFonts w:ascii="Arial" w:hAnsi="Arial" w:cs="Arial"/>
        </w:rPr>
      </w:pPr>
    </w:p>
    <w:p w14:paraId="7523C276" w14:textId="77777777" w:rsidR="00A971EF" w:rsidRDefault="00A971EF" w:rsidP="00A971EF">
      <w:pPr>
        <w:spacing w:after="0"/>
        <w:rPr>
          <w:rFonts w:ascii="Arial" w:hAnsi="Arial" w:cs="Arial"/>
        </w:rPr>
      </w:pPr>
      <w:r>
        <w:rPr>
          <w:rFonts w:ascii="Arial" w:hAnsi="Arial" w:cs="Arial"/>
        </w:rPr>
        <w:tab/>
      </w:r>
      <w:r>
        <w:rPr>
          <w:rFonts w:ascii="Arial" w:hAnsi="Arial" w:cs="Arial"/>
        </w:rPr>
        <w:tab/>
      </w:r>
      <w:r>
        <w:rPr>
          <w:rFonts w:ascii="Arial" w:hAnsi="Arial" w:cs="Arial"/>
        </w:rPr>
        <w:tab/>
        <w:t xml:space="preserve">Repeat </w:t>
      </w:r>
      <w:proofErr w:type="spellStart"/>
      <w:r>
        <w:rPr>
          <w:rFonts w:ascii="Arial" w:hAnsi="Arial" w:cs="Arial"/>
        </w:rPr>
        <w:t>upto</w:t>
      </w:r>
      <w:proofErr w:type="spellEnd"/>
      <w:r>
        <w:rPr>
          <w:rFonts w:ascii="Arial" w:hAnsi="Arial" w:cs="Arial"/>
        </w:rPr>
        <w:t xml:space="preserve"> 2 times</w:t>
      </w:r>
    </w:p>
    <w:p w14:paraId="77E82DB6" w14:textId="77777777" w:rsidR="00A971EF" w:rsidRDefault="00A971EF" w:rsidP="00A971EF">
      <w:pPr>
        <w:spacing w:after="0"/>
        <w:rPr>
          <w:rFonts w:ascii="Arial" w:hAnsi="Arial" w:cs="Arial"/>
        </w:rPr>
      </w:pPr>
    </w:p>
    <w:p w14:paraId="212EA145"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Follow up</w:t>
      </w:r>
    </w:p>
    <w:p w14:paraId="14ED9B2D"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Follow up after ___</w:t>
      </w:r>
      <w:r>
        <w:rPr>
          <w:rFonts w:ascii="Arial" w:hAnsi="Arial" w:cs="Arial"/>
        </w:rPr>
        <w:t>______</w:t>
      </w:r>
      <w:r w:rsidRPr="002F70B5">
        <w:rPr>
          <w:rFonts w:ascii="Arial" w:hAnsi="Arial" w:cs="Arial"/>
        </w:rPr>
        <w:t xml:space="preserve"> </w:t>
      </w:r>
      <w:r>
        <w:rPr>
          <w:rFonts w:ascii="Arial" w:hAnsi="Arial" w:cs="Arial"/>
        </w:rPr>
        <w:t>(enter code e.g. FU3d means follow up after 3 days)</w:t>
      </w:r>
    </w:p>
    <w:p w14:paraId="7A66CF48" w14:textId="77777777" w:rsidR="00A971EF" w:rsidRPr="002F70B5" w:rsidRDefault="00A971EF" w:rsidP="00A971EF">
      <w:pPr>
        <w:spacing w:after="0"/>
        <w:ind w:left="1080"/>
        <w:rPr>
          <w:rFonts w:ascii="Arial" w:hAnsi="Arial" w:cs="Arial"/>
        </w:rPr>
      </w:pPr>
    </w:p>
    <w:p w14:paraId="552AF75D"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Referred to</w:t>
      </w:r>
    </w:p>
    <w:p w14:paraId="6C608E8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 xml:space="preserve">Select doctor from master and display Doctor Name, </w:t>
      </w:r>
      <w:proofErr w:type="spellStart"/>
      <w:r>
        <w:rPr>
          <w:rFonts w:ascii="Arial" w:hAnsi="Arial" w:cs="Arial"/>
        </w:rPr>
        <w:t>Speciality</w:t>
      </w:r>
      <w:proofErr w:type="spellEnd"/>
      <w:r>
        <w:rPr>
          <w:rFonts w:ascii="Arial" w:hAnsi="Arial" w:cs="Arial"/>
        </w:rPr>
        <w:t>, Address, Phone No., Timing. (non-mandatory)</w:t>
      </w:r>
    </w:p>
    <w:p w14:paraId="4F482EBA"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Select hospital from a master</w:t>
      </w:r>
    </w:p>
    <w:p w14:paraId="1F356838" w14:textId="77777777" w:rsidR="00A971EF" w:rsidRDefault="00A971EF" w:rsidP="00A971EF">
      <w:pPr>
        <w:pStyle w:val="ListParagraph"/>
        <w:numPr>
          <w:ilvl w:val="1"/>
          <w:numId w:val="10"/>
        </w:numPr>
        <w:spacing w:after="0" w:line="264" w:lineRule="auto"/>
        <w:rPr>
          <w:rFonts w:ascii="Arial" w:hAnsi="Arial" w:cs="Arial"/>
        </w:rPr>
      </w:pPr>
      <w:proofErr w:type="spellStart"/>
      <w:r>
        <w:rPr>
          <w:rFonts w:ascii="Arial" w:hAnsi="Arial" w:cs="Arial"/>
        </w:rPr>
        <w:t>Upto</w:t>
      </w:r>
      <w:proofErr w:type="spellEnd"/>
      <w:r>
        <w:rPr>
          <w:rFonts w:ascii="Arial" w:hAnsi="Arial" w:cs="Arial"/>
        </w:rPr>
        <w:t xml:space="preserve"> 3 doctors/hospitals</w:t>
      </w:r>
    </w:p>
    <w:p w14:paraId="5EEBED3B" w14:textId="77777777" w:rsidR="00A971EF" w:rsidRPr="002F70B5" w:rsidRDefault="00A971EF" w:rsidP="00A971EF">
      <w:pPr>
        <w:pStyle w:val="ListParagraph"/>
        <w:spacing w:after="0"/>
        <w:ind w:left="1440"/>
        <w:rPr>
          <w:rFonts w:ascii="Arial" w:hAnsi="Arial" w:cs="Arial"/>
        </w:rPr>
      </w:pPr>
    </w:p>
    <w:p w14:paraId="1BF8D5D0"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Special Remarks</w:t>
      </w:r>
    </w:p>
    <w:p w14:paraId="342F5D30"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User typed free text</w:t>
      </w:r>
    </w:p>
    <w:p w14:paraId="1816BF00" w14:textId="77777777" w:rsidR="00A971EF" w:rsidRPr="00EE495E" w:rsidRDefault="00A971EF" w:rsidP="00A971EF">
      <w:pPr>
        <w:pStyle w:val="ListParagraph"/>
        <w:numPr>
          <w:ilvl w:val="0"/>
          <w:numId w:val="10"/>
        </w:numPr>
        <w:spacing w:after="0" w:line="264" w:lineRule="auto"/>
        <w:rPr>
          <w:rFonts w:ascii="Arial" w:hAnsi="Arial" w:cs="Arial"/>
        </w:rPr>
      </w:pPr>
      <w:r>
        <w:rPr>
          <w:rFonts w:ascii="Arial" w:hAnsi="Arial" w:cs="Arial"/>
          <w:b/>
        </w:rPr>
        <w:t>Sign and stamp</w:t>
      </w:r>
    </w:p>
    <w:p w14:paraId="3BAA1E32" w14:textId="77777777" w:rsidR="00A971EF" w:rsidRPr="00514316" w:rsidRDefault="00A971EF" w:rsidP="00A971EF">
      <w:pPr>
        <w:pStyle w:val="ListParagraph"/>
        <w:spacing w:after="0"/>
        <w:rPr>
          <w:rFonts w:ascii="Arial" w:hAnsi="Arial" w:cs="Arial"/>
        </w:rPr>
      </w:pPr>
    </w:p>
    <w:p w14:paraId="08552AAD" w14:textId="77777777" w:rsidR="00A971EF" w:rsidRDefault="00A971EF" w:rsidP="00A971EF">
      <w:pPr>
        <w:spacing w:after="0"/>
        <w:rPr>
          <w:rFonts w:ascii="Arial" w:hAnsi="Arial" w:cs="Arial"/>
        </w:rPr>
      </w:pPr>
      <w:r>
        <w:rPr>
          <w:rFonts w:ascii="Arial" w:hAnsi="Arial" w:cs="Arial"/>
        </w:rPr>
        <w:t>Print advisory at the end. (use of generic medicines…….)</w:t>
      </w:r>
    </w:p>
    <w:p w14:paraId="4652DF67" w14:textId="77777777" w:rsidR="00A971EF" w:rsidRDefault="00A971EF" w:rsidP="00A971EF">
      <w:pPr>
        <w:spacing w:after="0"/>
        <w:rPr>
          <w:rFonts w:ascii="Arial" w:hAnsi="Arial" w:cs="Arial"/>
        </w:rPr>
      </w:pPr>
    </w:p>
    <w:p w14:paraId="745140DD" w14:textId="77777777" w:rsidR="00A971EF" w:rsidRDefault="00A971EF" w:rsidP="00A971EF">
      <w:pPr>
        <w:spacing w:after="0"/>
        <w:rPr>
          <w:rFonts w:ascii="Arial" w:hAnsi="Arial" w:cs="Arial"/>
        </w:rPr>
      </w:pPr>
    </w:p>
    <w:p w14:paraId="6C32654E" w14:textId="77777777" w:rsidR="00A971EF" w:rsidRDefault="00A971EF" w:rsidP="00A971EF">
      <w:pPr>
        <w:spacing w:after="0"/>
        <w:rPr>
          <w:rFonts w:ascii="Arial" w:hAnsi="Arial" w:cs="Arial"/>
        </w:rPr>
      </w:pPr>
    </w:p>
    <w:p w14:paraId="64654776" w14:textId="77777777" w:rsidR="00A971EF" w:rsidRPr="00550F29" w:rsidRDefault="00A971EF" w:rsidP="00A971EF">
      <w:pPr>
        <w:spacing w:after="0"/>
        <w:rPr>
          <w:rFonts w:ascii="Arial" w:hAnsi="Arial" w:cs="Arial"/>
          <w:b/>
          <w:u w:val="single"/>
        </w:rPr>
      </w:pPr>
      <w:r w:rsidRPr="00550F29">
        <w:rPr>
          <w:rFonts w:ascii="Arial" w:hAnsi="Arial" w:cs="Arial"/>
          <w:b/>
          <w:u w:val="single"/>
        </w:rPr>
        <w:t>Editing of Prescription</w:t>
      </w:r>
    </w:p>
    <w:p w14:paraId="1C7369E3" w14:textId="77777777" w:rsidR="00A971EF" w:rsidRDefault="00A971EF" w:rsidP="00A971EF">
      <w:pPr>
        <w:spacing w:after="0"/>
        <w:rPr>
          <w:rFonts w:ascii="Arial" w:hAnsi="Arial" w:cs="Arial"/>
        </w:rPr>
      </w:pPr>
    </w:p>
    <w:p w14:paraId="12B1F226" w14:textId="77777777" w:rsidR="00A971EF" w:rsidRDefault="00A971EF" w:rsidP="00A971EF">
      <w:pPr>
        <w:spacing w:after="0"/>
        <w:rPr>
          <w:rFonts w:ascii="Arial" w:hAnsi="Arial" w:cs="Arial"/>
        </w:rPr>
      </w:pPr>
      <w:r>
        <w:rPr>
          <w:rFonts w:ascii="Arial" w:hAnsi="Arial" w:cs="Arial"/>
        </w:rPr>
        <w:t>Edit all information.</w:t>
      </w:r>
    </w:p>
    <w:p w14:paraId="4FA3569F" w14:textId="77777777" w:rsidR="00A971EF" w:rsidRDefault="00A971EF" w:rsidP="00A971EF">
      <w:pPr>
        <w:spacing w:after="0"/>
        <w:rPr>
          <w:rFonts w:ascii="Arial" w:hAnsi="Arial" w:cs="Arial"/>
        </w:rPr>
      </w:pPr>
    </w:p>
    <w:p w14:paraId="483F0227" w14:textId="77777777" w:rsidR="00A971EF" w:rsidRDefault="00A971EF" w:rsidP="00A971EF">
      <w:pPr>
        <w:spacing w:after="0"/>
        <w:rPr>
          <w:rFonts w:ascii="Arial" w:hAnsi="Arial" w:cs="Arial"/>
          <w:b/>
          <w:u w:val="single"/>
        </w:rPr>
      </w:pPr>
      <w:r>
        <w:rPr>
          <w:rFonts w:ascii="Arial" w:hAnsi="Arial" w:cs="Arial"/>
          <w:b/>
          <w:u w:val="single"/>
        </w:rPr>
        <w:t>Storing &amp; Printing Prescription</w:t>
      </w:r>
    </w:p>
    <w:p w14:paraId="34427DB1" w14:textId="77777777" w:rsidR="00A971EF" w:rsidRDefault="00A971EF" w:rsidP="00A971EF">
      <w:pPr>
        <w:spacing w:after="0"/>
        <w:rPr>
          <w:rFonts w:ascii="Arial" w:hAnsi="Arial" w:cs="Arial"/>
          <w:b/>
          <w:u w:val="single"/>
        </w:rPr>
      </w:pPr>
    </w:p>
    <w:p w14:paraId="75DCBBE0" w14:textId="77777777" w:rsidR="00A971EF" w:rsidRDefault="00A971EF" w:rsidP="00A971EF">
      <w:pPr>
        <w:pStyle w:val="ListParagraph"/>
        <w:numPr>
          <w:ilvl w:val="0"/>
          <w:numId w:val="11"/>
        </w:numPr>
        <w:spacing w:after="0" w:line="264" w:lineRule="auto"/>
        <w:rPr>
          <w:rFonts w:ascii="Arial" w:hAnsi="Arial" w:cs="Arial"/>
        </w:rPr>
      </w:pPr>
      <w:r w:rsidRPr="00A46033">
        <w:rPr>
          <w:rFonts w:ascii="Arial" w:hAnsi="Arial" w:cs="Arial"/>
        </w:rPr>
        <w:lastRenderedPageBreak/>
        <w:t xml:space="preserve">Store </w:t>
      </w:r>
      <w:r>
        <w:rPr>
          <w:rFonts w:ascii="Arial" w:hAnsi="Arial" w:cs="Arial"/>
        </w:rPr>
        <w:t>entire prescription data.</w:t>
      </w:r>
    </w:p>
    <w:p w14:paraId="302072A4"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printing of prescription with digital signature and facsimile signature.</w:t>
      </w:r>
    </w:p>
    <w:p w14:paraId="67DAD791"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Print on pre-printed stationery or system stored letterhead template. The template of letterhead should be stored.</w:t>
      </w:r>
    </w:p>
    <w:p w14:paraId="518CB549"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duplicate regeneration and printing with facsimile signature or without any signature. The word “duplicate” should be printed. Duplicate can be printed several times.</w:t>
      </w:r>
    </w:p>
    <w:p w14:paraId="1E1382A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Duplicate should be printed on the same template. Hence store the prescription letterhead and format with effective date.</w:t>
      </w:r>
    </w:p>
    <w:p w14:paraId="6D88A918" w14:textId="23E71348" w:rsidR="00A971EF" w:rsidRDefault="00A971EF" w:rsidP="00A971EF">
      <w:pPr>
        <w:pStyle w:val="ListParagraph"/>
        <w:numPr>
          <w:ilvl w:val="0"/>
          <w:numId w:val="11"/>
        </w:numPr>
        <w:spacing w:after="0" w:line="264" w:lineRule="auto"/>
        <w:rPr>
          <w:rFonts w:ascii="Arial" w:hAnsi="Arial" w:cs="Arial"/>
        </w:rPr>
      </w:pPr>
      <w:r>
        <w:rPr>
          <w:rFonts w:ascii="Arial" w:hAnsi="Arial" w:cs="Arial"/>
        </w:rPr>
        <w:t xml:space="preserve">PDF of prescription not </w:t>
      </w:r>
      <w:r w:rsidR="006A4A2C">
        <w:rPr>
          <w:rFonts w:ascii="Arial" w:hAnsi="Arial" w:cs="Arial"/>
        </w:rPr>
        <w:t xml:space="preserve">to </w:t>
      </w:r>
      <w:r>
        <w:rPr>
          <w:rFonts w:ascii="Arial" w:hAnsi="Arial" w:cs="Arial"/>
        </w:rPr>
        <w:t>be stored.</w:t>
      </w:r>
    </w:p>
    <w:p w14:paraId="2ECBE8C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Send prescription from software</w:t>
      </w:r>
    </w:p>
    <w:p w14:paraId="5FAE7CF3"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email</w:t>
      </w:r>
    </w:p>
    <w:p w14:paraId="43FC61E0"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printing</w:t>
      </w:r>
    </w:p>
    <w:p w14:paraId="3BB8836F" w14:textId="31CA7DF3" w:rsidR="00691C38" w:rsidRDefault="00691C38" w:rsidP="0041743F">
      <w:pPr>
        <w:jc w:val="both"/>
      </w:pPr>
    </w:p>
    <w:p w14:paraId="404E90F2" w14:textId="6B139CEF" w:rsidR="00763B10" w:rsidRDefault="00763B10" w:rsidP="0041743F">
      <w:pPr>
        <w:jc w:val="both"/>
      </w:pPr>
    </w:p>
    <w:p w14:paraId="6A787276" w14:textId="29CBF99A" w:rsidR="004505CA" w:rsidRDefault="004505CA" w:rsidP="0041743F">
      <w:pPr>
        <w:jc w:val="both"/>
      </w:pPr>
    </w:p>
    <w:p w14:paraId="11334F88" w14:textId="77777777" w:rsidR="004505CA" w:rsidRDefault="004505CA" w:rsidP="0041743F">
      <w:pPr>
        <w:jc w:val="both"/>
      </w:pPr>
    </w:p>
    <w:p w14:paraId="3160188A" w14:textId="298D8422" w:rsidR="00763B10" w:rsidRDefault="004505CA" w:rsidP="0041743F">
      <w:pPr>
        <w:jc w:val="both"/>
      </w:pPr>
      <w:r>
        <w:t xml:space="preserve">As of now this is a lot so we’ll just start with this. We’ll move on to the other topics later on…. </w:t>
      </w:r>
    </w:p>
    <w:p w14:paraId="3512D4BC" w14:textId="63C37373" w:rsidR="00BC68BF" w:rsidRPr="00D06C7D" w:rsidRDefault="00BC68BF" w:rsidP="0041743F">
      <w:pPr>
        <w:jc w:val="both"/>
      </w:pPr>
      <w:r>
        <w:t>I’ll make the basic database tables as much as I can and share them with you. Till then just go through the doc. I’m sure you’ll have questions (even I do), ask them and I’ll try to figure it out….</w:t>
      </w:r>
    </w:p>
    <w:sectPr w:rsidR="00BC68BF" w:rsidRPr="00D06C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C1C7E"/>
    <w:multiLevelType w:val="hybridMultilevel"/>
    <w:tmpl w:val="6EA89BD0"/>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F2061"/>
    <w:multiLevelType w:val="hybridMultilevel"/>
    <w:tmpl w:val="9F4C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E0B26"/>
    <w:multiLevelType w:val="hybridMultilevel"/>
    <w:tmpl w:val="C6ECD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45690"/>
    <w:multiLevelType w:val="hybridMultilevel"/>
    <w:tmpl w:val="427292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777D3A"/>
    <w:multiLevelType w:val="hybridMultilevel"/>
    <w:tmpl w:val="FB56C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8220E"/>
    <w:multiLevelType w:val="hybridMultilevel"/>
    <w:tmpl w:val="4E2EC7D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2B71E1"/>
    <w:multiLevelType w:val="hybridMultilevel"/>
    <w:tmpl w:val="37088A4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C9E4D522">
      <w:start w:val="9"/>
      <w:numFmt w:val="bullet"/>
      <w:lvlText w:val="-"/>
      <w:lvlJc w:val="left"/>
      <w:pPr>
        <w:ind w:left="4500" w:hanging="360"/>
      </w:pPr>
      <w:rPr>
        <w:rFonts w:ascii="Arial" w:eastAsiaTheme="minorEastAsia" w:hAnsi="Arial" w:cs="Aria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432E1"/>
    <w:multiLevelType w:val="hybridMultilevel"/>
    <w:tmpl w:val="46443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636FD"/>
    <w:multiLevelType w:val="hybridMultilevel"/>
    <w:tmpl w:val="A5E85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3527AE8"/>
    <w:multiLevelType w:val="hybridMultilevel"/>
    <w:tmpl w:val="C0D2B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4D2BB4"/>
    <w:multiLevelType w:val="hybridMultilevel"/>
    <w:tmpl w:val="C6ECD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83E41"/>
    <w:multiLevelType w:val="hybridMultilevel"/>
    <w:tmpl w:val="2CF878E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67CA749B"/>
    <w:multiLevelType w:val="hybridMultilevel"/>
    <w:tmpl w:val="50181D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23194"/>
    <w:multiLevelType w:val="hybridMultilevel"/>
    <w:tmpl w:val="7AB0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403E6"/>
    <w:multiLevelType w:val="hybridMultilevel"/>
    <w:tmpl w:val="9FF63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3"/>
  </w:num>
  <w:num w:numId="4">
    <w:abstractNumId w:val="1"/>
  </w:num>
  <w:num w:numId="5">
    <w:abstractNumId w:val="5"/>
  </w:num>
  <w:num w:numId="6">
    <w:abstractNumId w:val="3"/>
  </w:num>
  <w:num w:numId="7">
    <w:abstractNumId w:val="8"/>
  </w:num>
  <w:num w:numId="8">
    <w:abstractNumId w:val="7"/>
  </w:num>
  <w:num w:numId="9">
    <w:abstractNumId w:val="2"/>
  </w:num>
  <w:num w:numId="10">
    <w:abstractNumId w:val="10"/>
  </w:num>
  <w:num w:numId="11">
    <w:abstractNumId w:val="12"/>
  </w:num>
  <w:num w:numId="12">
    <w:abstractNumId w:val="6"/>
  </w:num>
  <w:num w:numId="13">
    <w:abstractNumId w:val="0"/>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Lc0MzC1MDc2szBT0lEKTi0uzszPAykwrgUAK5FkWiwAAAA="/>
  </w:docVars>
  <w:rsids>
    <w:rsidRoot w:val="004C4C32"/>
    <w:rsid w:val="00094EC2"/>
    <w:rsid w:val="000C794B"/>
    <w:rsid w:val="002149A4"/>
    <w:rsid w:val="00232398"/>
    <w:rsid w:val="002F1EA9"/>
    <w:rsid w:val="003403AA"/>
    <w:rsid w:val="003504F1"/>
    <w:rsid w:val="004135C2"/>
    <w:rsid w:val="0041743F"/>
    <w:rsid w:val="004505CA"/>
    <w:rsid w:val="004C4C32"/>
    <w:rsid w:val="00535D60"/>
    <w:rsid w:val="00627C69"/>
    <w:rsid w:val="00691C38"/>
    <w:rsid w:val="00692B8E"/>
    <w:rsid w:val="006A4A2C"/>
    <w:rsid w:val="006B46A2"/>
    <w:rsid w:val="006C43F0"/>
    <w:rsid w:val="006F12E2"/>
    <w:rsid w:val="00763B10"/>
    <w:rsid w:val="00842BBB"/>
    <w:rsid w:val="008B52F2"/>
    <w:rsid w:val="008C76DD"/>
    <w:rsid w:val="008D111D"/>
    <w:rsid w:val="009312D2"/>
    <w:rsid w:val="009737AB"/>
    <w:rsid w:val="00A971EF"/>
    <w:rsid w:val="00A97709"/>
    <w:rsid w:val="00AA6DB2"/>
    <w:rsid w:val="00BC68BF"/>
    <w:rsid w:val="00BE10DD"/>
    <w:rsid w:val="00C222E5"/>
    <w:rsid w:val="00C33DF4"/>
    <w:rsid w:val="00C36B78"/>
    <w:rsid w:val="00CD4936"/>
    <w:rsid w:val="00CE0758"/>
    <w:rsid w:val="00D06C7D"/>
    <w:rsid w:val="00DB66D1"/>
    <w:rsid w:val="00E475CC"/>
    <w:rsid w:val="00E5234E"/>
    <w:rsid w:val="00E556B3"/>
    <w:rsid w:val="00E56FA4"/>
    <w:rsid w:val="00E7048F"/>
    <w:rsid w:val="00E708CD"/>
    <w:rsid w:val="00E71C84"/>
    <w:rsid w:val="00F177D9"/>
    <w:rsid w:val="00F942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F918"/>
  <w15:chartTrackingRefBased/>
  <w15:docId w15:val="{89749B5F-BA0E-447C-A1A9-604BAE1F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4C32"/>
    <w:pPr>
      <w:ind w:left="720"/>
      <w:contextualSpacing/>
    </w:pPr>
  </w:style>
  <w:style w:type="table" w:styleId="TableGrid">
    <w:name w:val="Table Grid"/>
    <w:basedOn w:val="TableNormal"/>
    <w:rsid w:val="00A971EF"/>
    <w:pPr>
      <w:spacing w:after="120" w:line="264" w:lineRule="auto"/>
    </w:pPr>
    <w:rPr>
      <w:rFonts w:eastAsiaTheme="minorEastAsia"/>
      <w:sz w:val="21"/>
      <w:szCs w:val="21"/>
      <w:lang w:val="en-IN" w:eastAsia="en-IN"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1">
    <w:name w:val="Grid Table 4 Accent 1"/>
    <w:basedOn w:val="TableNormal"/>
    <w:uiPriority w:val="49"/>
    <w:rsid w:val="00A971EF"/>
    <w:pPr>
      <w:spacing w:after="0" w:line="240" w:lineRule="auto"/>
    </w:pPr>
    <w:rPr>
      <w:rFonts w:eastAsiaTheme="minorEastAsia"/>
      <w:sz w:val="21"/>
      <w:szCs w:val="21"/>
      <w:lang w:val="en-IN" w:eastAsia="en-IN"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7</TotalTime>
  <Pages>9</Pages>
  <Words>1980</Words>
  <Characters>112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Agarwal</dc:creator>
  <cp:keywords/>
  <dc:description/>
  <cp:lastModifiedBy>Arjun Agarwal</cp:lastModifiedBy>
  <cp:revision>51</cp:revision>
  <dcterms:created xsi:type="dcterms:W3CDTF">2020-06-21T12:59:00Z</dcterms:created>
  <dcterms:modified xsi:type="dcterms:W3CDTF">2020-06-23T12:51:00Z</dcterms:modified>
</cp:coreProperties>
</file>